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-162" w:type="dxa"/>
        <w:tblBorders>
          <w:top w:val="none" w:sz="0" w:space="0" w:color="auto"/>
          <w:left w:val="none" w:sz="0" w:space="0" w:color="auto"/>
          <w:bottom w:val="thinThickSmallGap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80"/>
        <w:gridCol w:w="3240"/>
      </w:tblGrid>
      <w:tr w:rsidR="00BA2360" w:rsidRPr="001A22D3" w14:paraId="04C3CE17" w14:textId="77777777" w:rsidTr="00BA2360">
        <w:trPr>
          <w:trHeight w:val="1265"/>
        </w:trPr>
        <w:tc>
          <w:tcPr>
            <w:tcW w:w="5580" w:type="dxa"/>
          </w:tcPr>
          <w:p w14:paraId="0B440C30" w14:textId="77777777" w:rsidR="00BA2360" w:rsidRDefault="00BA2360" w:rsidP="00BA7246">
            <w:pPr>
              <w:bidi w:val="0"/>
              <w:rPr>
                <w:rFonts w:ascii="Times New Roman" w:hAnsi="Times New Roman" w:cs="Times New Roman"/>
                <w:noProof/>
                <w:lang w:eastAsia="zh-TW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Faculty of Computer &amp; Information Sciences</w:t>
            </w:r>
          </w:p>
          <w:p w14:paraId="4C94440F" w14:textId="77777777" w:rsidR="00BA2360" w:rsidRPr="001A22D3" w:rsidRDefault="00BA2360" w:rsidP="00D35190">
            <w:pPr>
              <w:bidi w:val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lang w:eastAsia="zh-TW"/>
              </w:rPr>
              <w:t>Ain Shams University</w:t>
            </w:r>
          </w:p>
          <w:p w14:paraId="6F03DD3F" w14:textId="77777777" w:rsidR="0094098B" w:rsidRDefault="00BA2360" w:rsidP="0094098B">
            <w:pPr>
              <w:jc w:val="right"/>
              <w:rPr>
                <w:rFonts w:asciiTheme="majorBidi" w:eastAsia="Calibri" w:hAnsiTheme="majorBidi" w:cstheme="majorBidi"/>
                <w:color w:val="000000"/>
              </w:rPr>
            </w:pPr>
            <w:r w:rsidRPr="001A22D3">
              <w:rPr>
                <w:rFonts w:ascii="Times New Roman" w:hAnsi="Times New Roman" w:cs="Times New Roman"/>
              </w:rPr>
              <w:t xml:space="preserve">Subject: </w:t>
            </w:r>
            <w:r w:rsidR="0094098B" w:rsidRPr="00C60497">
              <w:rPr>
                <w:rFonts w:asciiTheme="majorBidi" w:eastAsia="Calibri" w:hAnsiTheme="majorBidi" w:cstheme="majorBidi"/>
                <w:color w:val="000000"/>
              </w:rPr>
              <w:t>C</w:t>
            </w:r>
            <w:r w:rsidR="0094098B">
              <w:rPr>
                <w:rFonts w:asciiTheme="majorBidi" w:eastAsia="Calibri" w:hAnsiTheme="majorBidi" w:cstheme="majorBidi"/>
                <w:color w:val="000000"/>
              </w:rPr>
              <w:t>HW</w:t>
            </w:r>
            <w:r w:rsidR="0094098B" w:rsidRPr="00C60497">
              <w:rPr>
                <w:rFonts w:asciiTheme="majorBidi" w:eastAsia="Calibri" w:hAnsiTheme="majorBidi" w:cstheme="majorBidi"/>
                <w:color w:val="000000"/>
              </w:rPr>
              <w:t>-3</w:t>
            </w:r>
            <w:r w:rsidR="0094098B">
              <w:rPr>
                <w:rFonts w:asciiTheme="majorBidi" w:eastAsia="Calibri" w:hAnsiTheme="majorBidi" w:cstheme="majorBidi"/>
                <w:color w:val="000000"/>
              </w:rPr>
              <w:t xml:space="preserve">62Computer Architecture &amp; Org. </w:t>
            </w:r>
          </w:p>
          <w:p w14:paraId="024BA603" w14:textId="77777777" w:rsidR="0094098B" w:rsidRPr="00D7557A" w:rsidRDefault="0094098B" w:rsidP="0094098B">
            <w:pPr>
              <w:jc w:val="right"/>
              <w:rPr>
                <w:rFonts w:asciiTheme="majorBidi" w:eastAsia="Calibri" w:hAnsiTheme="majorBidi" w:cstheme="majorBidi"/>
                <w:color w:val="000000"/>
              </w:rPr>
            </w:pPr>
            <w:r>
              <w:rPr>
                <w:rFonts w:asciiTheme="majorBidi" w:eastAsia="Calibri" w:hAnsiTheme="majorBidi" w:cstheme="majorBidi"/>
                <w:color w:val="000000"/>
              </w:rPr>
              <w:t>Instructors: Dr. Heba Khaled &amp; Dr. Karim Emara</w:t>
            </w:r>
          </w:p>
          <w:p w14:paraId="2B2C78C3" w14:textId="77777777" w:rsidR="0094098B" w:rsidRDefault="0094098B" w:rsidP="0094098B">
            <w:pPr>
              <w:bidi w:val="0"/>
              <w:rPr>
                <w:rFonts w:ascii="Times New Roman" w:hAnsi="Times New Roman" w:cs="Times New Roman"/>
              </w:rPr>
            </w:pPr>
            <w:r w:rsidRPr="001A22D3">
              <w:rPr>
                <w:rFonts w:ascii="Times New Roman" w:hAnsi="Times New Roman" w:cs="Times New Roman"/>
              </w:rPr>
              <w:t>Year</w:t>
            </w:r>
            <w:r w:rsidRPr="004230E0">
              <w:rPr>
                <w:rFonts w:ascii="Times New Roman" w:hAnsi="Times New Roman" w:cs="Times New Roman"/>
              </w:rPr>
              <w:t>: 3</w:t>
            </w:r>
            <w:r w:rsidRPr="004230E0">
              <w:rPr>
                <w:rFonts w:ascii="Times New Roman" w:hAnsi="Times New Roman" w:cs="Times New Roman"/>
                <w:vertAlign w:val="superscript"/>
              </w:rPr>
              <w:t>rd</w:t>
            </w:r>
            <w:r w:rsidRPr="004230E0">
              <w:rPr>
                <w:rFonts w:ascii="Times New Roman" w:hAnsi="Times New Roman" w:cs="Times New Roman"/>
              </w:rPr>
              <w:t xml:space="preserve"> year undergraduate</w:t>
            </w:r>
          </w:p>
          <w:p w14:paraId="6421A91B" w14:textId="77777777" w:rsidR="00BA2360" w:rsidRPr="003F5057" w:rsidRDefault="0094098B" w:rsidP="0094098B">
            <w:pPr>
              <w:bidi w:val="0"/>
              <w:rPr>
                <w:rFonts w:ascii="Times New Roman" w:hAnsi="Times New Roman" w:cs="Times New Roman"/>
                <w:color w:val="A6A6A6" w:themeColor="background1" w:themeShade="A6"/>
              </w:rPr>
            </w:pPr>
            <w:r w:rsidRPr="001A22D3">
              <w:rPr>
                <w:rFonts w:ascii="Times New Roman" w:hAnsi="Times New Roman" w:cs="Times New Roman"/>
              </w:rPr>
              <w:t xml:space="preserve">Academic year: </w:t>
            </w:r>
            <w:r w:rsidRPr="00E31B5F">
              <w:rPr>
                <w:rFonts w:ascii="Times New Roman" w:hAnsi="Times New Roman" w:cs="Times New Roman"/>
              </w:rPr>
              <w:t>2</w:t>
            </w:r>
            <w:r w:rsidRPr="00E31B5F">
              <w:rPr>
                <w:rFonts w:ascii="Times New Roman" w:hAnsi="Times New Roman" w:cs="Times New Roman"/>
                <w:vertAlign w:val="superscript"/>
              </w:rPr>
              <w:t>nd</w:t>
            </w:r>
            <w:r w:rsidRPr="00E31B5F">
              <w:rPr>
                <w:rFonts w:ascii="Times New Roman" w:hAnsi="Times New Roman" w:cs="Times New Roman"/>
              </w:rPr>
              <w:t xml:space="preserve"> term </w:t>
            </w:r>
            <w:r w:rsidRPr="0056548C">
              <w:rPr>
                <w:rFonts w:ascii="Times New Roman" w:hAnsi="Times New Roman" w:cs="Times New Roman"/>
              </w:rPr>
              <w:t>201</w:t>
            </w:r>
            <w:r>
              <w:rPr>
                <w:rFonts w:ascii="Times New Roman" w:hAnsi="Times New Roman" w:cs="Times New Roman"/>
              </w:rPr>
              <w:t>9</w:t>
            </w:r>
            <w:r w:rsidRPr="0056548C"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/>
              </w:rPr>
              <w:t>2020</w:t>
            </w:r>
          </w:p>
        </w:tc>
        <w:tc>
          <w:tcPr>
            <w:tcW w:w="3240" w:type="dxa"/>
          </w:tcPr>
          <w:p w14:paraId="7A616099" w14:textId="77777777" w:rsidR="00BA2360" w:rsidRPr="001A22D3" w:rsidRDefault="00BA2360" w:rsidP="00E31B5F">
            <w:pPr>
              <w:bidi w:val="0"/>
              <w:ind w:left="1425" w:hanging="1425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eastAsia="ja-JP"/>
              </w:rPr>
              <w:drawing>
                <wp:anchor distT="0" distB="0" distL="114300" distR="114300" simplePos="0" relativeHeight="251656704" behindDoc="0" locked="0" layoutInCell="1" allowOverlap="1" wp14:anchorId="5F5C1042" wp14:editId="69E8AFD5">
                  <wp:simplePos x="0" y="0"/>
                  <wp:positionH relativeFrom="column">
                    <wp:posOffset>393857</wp:posOffset>
                  </wp:positionH>
                  <wp:positionV relativeFrom="paragraph">
                    <wp:posOffset>-191588</wp:posOffset>
                  </wp:positionV>
                  <wp:extent cx="986828" cy="866609"/>
                  <wp:effectExtent l="0" t="0" r="3810" b="0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6828" cy="8666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</w:tr>
    </w:tbl>
    <w:p w14:paraId="66C5E93F" w14:textId="77777777" w:rsidR="00BC5E81" w:rsidRPr="00893E85" w:rsidRDefault="00BC5E81" w:rsidP="00BC5E81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>Practical Project</w:t>
      </w:r>
    </w:p>
    <w:p w14:paraId="51920C1F" w14:textId="6BD4F6DB" w:rsidR="00BC5E81" w:rsidRDefault="00BC5E81" w:rsidP="00BC5E81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MIPS Pipelined Emulator – </w:t>
      </w:r>
      <w:r w:rsidRPr="00151E7B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Version </w:t>
      </w:r>
      <w:proofErr w:type="gramStart"/>
      <w:r w:rsidR="00BA1AE3">
        <w:rPr>
          <w:rFonts w:ascii="Times New Roman" w:hAnsi="Times New Roman" w:cs="Times New Roman"/>
          <w:b/>
          <w:bCs/>
          <w:color w:val="FF0000"/>
          <w:sz w:val="32"/>
          <w:szCs w:val="32"/>
        </w:rPr>
        <w:t xml:space="preserve">( </w:t>
      </w:r>
      <w:r w:rsidR="000C5DE9">
        <w:rPr>
          <w:rFonts w:ascii="Times New Roman" w:hAnsi="Times New Roman" w:cs="Times New Roman" w:hint="cs"/>
          <w:b/>
          <w:bCs/>
          <w:color w:val="FF0000"/>
          <w:sz w:val="32"/>
          <w:szCs w:val="32"/>
          <w:rtl/>
        </w:rPr>
        <w:t>2</w:t>
      </w:r>
      <w:bookmarkStart w:id="0" w:name="_GoBack"/>
      <w:bookmarkEnd w:id="0"/>
      <w:proofErr w:type="gramEnd"/>
      <w:r w:rsidR="00BA1AE3">
        <w:rPr>
          <w:rFonts w:ascii="Times New Roman" w:hAnsi="Times New Roman" w:cs="Times New Roman"/>
          <w:b/>
          <w:bCs/>
          <w:color w:val="FF0000"/>
          <w:sz w:val="32"/>
          <w:szCs w:val="32"/>
        </w:rPr>
        <w:t>)</w:t>
      </w:r>
    </w:p>
    <w:p w14:paraId="6AE7F33A" w14:textId="77777777" w:rsidR="006F2E97" w:rsidRPr="003716CF" w:rsidRDefault="001B00FD" w:rsidP="003716CF">
      <w:pPr>
        <w:pStyle w:val="Default"/>
        <w:pBdr>
          <w:top w:val="single" w:sz="6" w:space="1" w:color="auto"/>
          <w:left w:val="single" w:sz="6" w:space="4" w:color="auto"/>
          <w:bottom w:val="single" w:sz="6" w:space="1" w:color="auto"/>
          <w:right w:val="single" w:sz="6" w:space="4" w:color="auto"/>
        </w:pBdr>
        <w:spacing w:before="120" w:after="120"/>
        <w:jc w:val="center"/>
        <w:rPr>
          <w:rFonts w:ascii="Times New Roman" w:hAnsi="Times New Roman" w:cs="Times New Roman"/>
          <w:b/>
          <w:bCs/>
          <w:color w:val="C00000"/>
          <w:sz w:val="28"/>
          <w:szCs w:val="28"/>
          <w:rtl/>
          <w:lang w:bidi="ar-EG"/>
        </w:rPr>
      </w:pPr>
      <w:r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تحذير هام: علي الطالب عد</w:t>
      </w:r>
      <w:r w:rsidR="003716CF" w:rsidRPr="003716CF">
        <w:rPr>
          <w:rFonts w:ascii="Times New Roman" w:hAnsi="Times New Roman" w:cs="Times New Roman" w:hint="cs"/>
          <w:b/>
          <w:bCs/>
          <w:color w:val="C00000"/>
          <w:sz w:val="28"/>
          <w:szCs w:val="28"/>
          <w:rtl/>
          <w:lang w:bidi="ar-EG"/>
        </w:rPr>
        <w:t>م كتابة اسمه أو كتابة اي شيء يدل علي شخصيته</w:t>
      </w:r>
    </w:p>
    <w:p w14:paraId="5F6ADC79" w14:textId="77777777" w:rsidR="00E20137" w:rsidRDefault="00E20137" w:rsidP="006F2E97">
      <w:pPr>
        <w:pStyle w:val="Default"/>
        <w:spacing w:before="120" w:after="120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198F715" w14:textId="77777777" w:rsidR="00893E85" w:rsidRDefault="00BC5E81" w:rsidP="00C96FE8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ask</w:t>
      </w:r>
      <w:r w:rsidR="00D364C9" w:rsidRPr="00AD332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1</w:t>
      </w:r>
      <w:r w:rsidR="00C96FE8" w:rsidRPr="00AD3320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:</w:t>
      </w:r>
    </w:p>
    <w:p w14:paraId="044BB467" w14:textId="77777777" w:rsidR="00BA1AE3" w:rsidRDefault="00BA1AE3" w:rsidP="00C96FE8">
      <w:pPr>
        <w:pStyle w:val="Default"/>
        <w:spacing w:before="120" w:after="120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Fill the Table as per the questions sheet description </w:t>
      </w:r>
    </w:p>
    <w:p w14:paraId="675489BD" w14:textId="77777777" w:rsidR="00BC5E81" w:rsidRDefault="00BC5E81" w:rsidP="00BC5E81">
      <w:pPr>
        <w:pStyle w:val="Caption"/>
        <w:jc w:val="center"/>
      </w:pPr>
      <w:r>
        <w:t>Table 1</w:t>
      </w:r>
      <w:r w:rsidRPr="002800A1">
        <w:t xml:space="preserve"> MIPS </w:t>
      </w:r>
      <w:r>
        <w:t>Machine Code</w:t>
      </w:r>
    </w:p>
    <w:tbl>
      <w:tblPr>
        <w:tblStyle w:val="PlainTable51"/>
        <w:tblW w:w="9094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dashSmallGap" w:sz="4" w:space="0" w:color="auto"/>
          <w:insideV w:val="dashSmallGap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88"/>
        <w:gridCol w:w="887"/>
        <w:gridCol w:w="1072"/>
        <w:gridCol w:w="663"/>
        <w:gridCol w:w="18"/>
        <w:gridCol w:w="645"/>
        <w:gridCol w:w="37"/>
        <w:gridCol w:w="626"/>
        <w:gridCol w:w="885"/>
        <w:gridCol w:w="873"/>
      </w:tblGrid>
      <w:tr w:rsidR="00BC5E81" w:rsidRPr="00B74277" w14:paraId="419C8AAD" w14:textId="77777777" w:rsidTr="00906A2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388" w:type="dxa"/>
            <w:vMerge w:val="restart"/>
            <w:vAlign w:val="center"/>
          </w:tcPr>
          <w:p w14:paraId="31350BF3" w14:textId="77777777" w:rsidR="00BC5E81" w:rsidRPr="00B74277" w:rsidRDefault="00BC5E81" w:rsidP="00906A29">
            <w:pPr>
              <w:spacing w:line="276" w:lineRule="auto"/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/>
                <w:b/>
                <w:bCs/>
                <w:sz w:val="20"/>
                <w:szCs w:val="20"/>
              </w:rPr>
              <w:t>MIPS Code</w:t>
            </w:r>
          </w:p>
        </w:tc>
        <w:tc>
          <w:tcPr>
            <w:tcW w:w="887" w:type="dxa"/>
            <w:vMerge w:val="restart"/>
            <w:vAlign w:val="center"/>
          </w:tcPr>
          <w:p w14:paraId="5B183F85" w14:textId="77777777" w:rsidR="00BC5E81" w:rsidRPr="00B74277" w:rsidRDefault="00BC5E81" w:rsidP="00906A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/>
                <w:b/>
                <w:bCs/>
                <w:sz w:val="20"/>
                <w:szCs w:val="20"/>
              </w:rPr>
              <w:t>Type</w:t>
            </w:r>
          </w:p>
        </w:tc>
        <w:tc>
          <w:tcPr>
            <w:tcW w:w="4819" w:type="dxa"/>
            <w:gridSpan w:val="8"/>
          </w:tcPr>
          <w:p w14:paraId="4C49ADC7" w14:textId="77777777" w:rsidR="00BC5E81" w:rsidRPr="00B74277" w:rsidRDefault="00BC5E81" w:rsidP="00906A29">
            <w:pPr>
              <w:spacing w:line="276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/>
                <w:b/>
                <w:bCs/>
                <w:sz w:val="20"/>
                <w:szCs w:val="20"/>
              </w:rPr>
              <w:t>Machine Code</w:t>
            </w:r>
          </w:p>
        </w:tc>
      </w:tr>
      <w:tr w:rsidR="00BC5E81" w:rsidRPr="00B74277" w14:paraId="2816A176" w14:textId="77777777" w:rsidTr="00906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  <w:vMerge/>
            <w:vAlign w:val="center"/>
          </w:tcPr>
          <w:p w14:paraId="2D80F174" w14:textId="77777777" w:rsidR="00BC5E81" w:rsidRPr="00B74277" w:rsidRDefault="00BC5E81" w:rsidP="00906A29">
            <w:pPr>
              <w:spacing w:line="276" w:lineRule="auto"/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887" w:type="dxa"/>
            <w:vMerge/>
          </w:tcPr>
          <w:p w14:paraId="46BBCA7A" w14:textId="77777777" w:rsidR="00BC5E81" w:rsidRPr="00B74277" w:rsidRDefault="00BC5E81" w:rsidP="00906A2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72" w:type="dxa"/>
          </w:tcPr>
          <w:p w14:paraId="2D539445" w14:textId="77777777" w:rsidR="00BC5E81" w:rsidRPr="00B74277" w:rsidRDefault="00BC5E81" w:rsidP="00906A29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opcode</w:t>
            </w:r>
          </w:p>
        </w:tc>
        <w:tc>
          <w:tcPr>
            <w:tcW w:w="663" w:type="dxa"/>
          </w:tcPr>
          <w:p w14:paraId="7A6BEEC2" w14:textId="77777777" w:rsidR="00BC5E81" w:rsidRPr="00B74277" w:rsidRDefault="00BC5E81" w:rsidP="00906A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s</w:t>
            </w:r>
          </w:p>
        </w:tc>
        <w:tc>
          <w:tcPr>
            <w:tcW w:w="663" w:type="dxa"/>
            <w:gridSpan w:val="2"/>
          </w:tcPr>
          <w:p w14:paraId="19B3848F" w14:textId="77777777" w:rsidR="00BC5E81" w:rsidRPr="00B74277" w:rsidRDefault="00BC5E81" w:rsidP="00906A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t</w:t>
            </w:r>
          </w:p>
        </w:tc>
        <w:tc>
          <w:tcPr>
            <w:tcW w:w="663" w:type="dxa"/>
            <w:gridSpan w:val="2"/>
          </w:tcPr>
          <w:p w14:paraId="16F13400" w14:textId="77777777" w:rsidR="00BC5E81" w:rsidRPr="00B74277" w:rsidRDefault="00BC5E81" w:rsidP="00906A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rd</w:t>
            </w:r>
          </w:p>
        </w:tc>
        <w:tc>
          <w:tcPr>
            <w:tcW w:w="885" w:type="dxa"/>
          </w:tcPr>
          <w:p w14:paraId="3E649381" w14:textId="77777777" w:rsidR="00BC5E81" w:rsidRPr="00B74277" w:rsidRDefault="00BC5E81" w:rsidP="00906A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shamt</w:t>
            </w:r>
          </w:p>
        </w:tc>
        <w:tc>
          <w:tcPr>
            <w:tcW w:w="873" w:type="dxa"/>
          </w:tcPr>
          <w:p w14:paraId="337B9BD9" w14:textId="77777777" w:rsidR="00BC5E81" w:rsidRPr="00B74277" w:rsidRDefault="00BC5E81" w:rsidP="00906A29">
            <w:pPr>
              <w:spacing w:line="276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 w:rsidRPr="00B74277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funct</w:t>
            </w:r>
          </w:p>
        </w:tc>
      </w:tr>
      <w:tr w:rsidR="00BC5E81" w:rsidRPr="00B74277" w14:paraId="3A6C45EC" w14:textId="77777777" w:rsidTr="00906A29">
        <w:trPr>
          <w:trHeight w:val="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  <w:vMerge/>
          </w:tcPr>
          <w:p w14:paraId="073CE63D" w14:textId="77777777" w:rsidR="00BC5E81" w:rsidRPr="00B74277" w:rsidRDefault="00BC5E81" w:rsidP="00906A29">
            <w:pPr>
              <w:spacing w:line="276" w:lineRule="auto"/>
              <w:jc w:val="center"/>
              <w:rPr>
                <w:rFonts w:asciiTheme="majorBidi" w:hAnsiTheme="majorBidi"/>
                <w:b/>
                <w:bCs/>
                <w:sz w:val="20"/>
                <w:szCs w:val="20"/>
              </w:rPr>
            </w:pPr>
          </w:p>
        </w:tc>
        <w:tc>
          <w:tcPr>
            <w:tcW w:w="887" w:type="dxa"/>
            <w:vMerge/>
          </w:tcPr>
          <w:p w14:paraId="465978BE" w14:textId="77777777" w:rsidR="00BC5E81" w:rsidRPr="00B74277" w:rsidRDefault="00BC5E81" w:rsidP="00906A2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1072" w:type="dxa"/>
          </w:tcPr>
          <w:p w14:paraId="7179EEE8" w14:textId="77777777" w:rsidR="00BC5E81" w:rsidRPr="00B74277" w:rsidRDefault="00BC5E81" w:rsidP="00906A29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681" w:type="dxa"/>
            <w:gridSpan w:val="2"/>
          </w:tcPr>
          <w:p w14:paraId="6DCF2AF9" w14:textId="77777777" w:rsidR="00BC5E81" w:rsidRPr="00B74277" w:rsidRDefault="00BC5E81" w:rsidP="00906A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682" w:type="dxa"/>
            <w:gridSpan w:val="2"/>
          </w:tcPr>
          <w:p w14:paraId="3FB0737D" w14:textId="77777777" w:rsidR="00BC5E81" w:rsidRPr="00B74277" w:rsidRDefault="00BC5E81" w:rsidP="00906A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2384" w:type="dxa"/>
            <w:gridSpan w:val="3"/>
          </w:tcPr>
          <w:p w14:paraId="6F4B64F0" w14:textId="77777777" w:rsidR="00BC5E81" w:rsidRPr="00B74277" w:rsidRDefault="00BC5E81" w:rsidP="00906A29">
            <w:pPr>
              <w:spacing w:line="276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eastAsiaTheme="majorEastAsia" w:hAnsiTheme="majorBidi" w:cstheme="majorBidi"/>
                <w:b/>
                <w:bCs/>
                <w:i/>
                <w:iCs/>
                <w:sz w:val="20"/>
                <w:szCs w:val="20"/>
              </w:rPr>
            </w:pPr>
            <w:r w:rsidRPr="00B74277">
              <w:rPr>
                <w:rFonts w:asciiTheme="majorBidi" w:eastAsiaTheme="majorEastAsia" w:hAnsiTheme="majorBidi" w:cstheme="majorBidi"/>
                <w:b/>
                <w:bCs/>
                <w:i/>
                <w:iCs/>
                <w:sz w:val="20"/>
                <w:szCs w:val="20"/>
              </w:rPr>
              <w:t>Address/Immediate</w:t>
            </w:r>
          </w:p>
        </w:tc>
      </w:tr>
      <w:tr w:rsidR="00184038" w:rsidRPr="00B74277" w14:paraId="051B0166" w14:textId="77777777" w:rsidTr="00906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</w:tcPr>
          <w:p w14:paraId="66C33697" w14:textId="325646C5" w:rsidR="00184038" w:rsidRPr="00D328FD" w:rsidRDefault="00184038" w:rsidP="00184038">
            <w:pPr>
              <w:bidi w:val="0"/>
              <w:spacing w:line="276" w:lineRule="auto"/>
              <w:jc w:val="left"/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</w:pPr>
            <w:r w:rsidRPr="00B26547">
              <w:rPr>
                <w:rFonts w:ascii="Courier New" w:hAnsi="Courier New" w:cs="Courier New"/>
                <w:b/>
                <w:bCs/>
                <w:color w:val="FF0000"/>
                <w:sz w:val="20"/>
                <w:szCs w:val="20"/>
              </w:rPr>
              <w:t xml:space="preserve">1000: </w:t>
            </w:r>
            <w:r>
              <w:rPr>
                <w:rFonts w:ascii="Courier New" w:hAnsi="Courier New" w:cs="Courier New"/>
                <w:b/>
                <w:bCs/>
                <w:color w:val="FF0000"/>
                <w:sz w:val="20"/>
                <w:szCs w:val="20"/>
              </w:rPr>
              <w:t>or $5, $6, $Zero</w:t>
            </w:r>
          </w:p>
        </w:tc>
        <w:tc>
          <w:tcPr>
            <w:tcW w:w="887" w:type="dxa"/>
          </w:tcPr>
          <w:p w14:paraId="6A12201C" w14:textId="32E5C996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R  </w:t>
            </w:r>
          </w:p>
        </w:tc>
        <w:tc>
          <w:tcPr>
            <w:tcW w:w="1072" w:type="dxa"/>
          </w:tcPr>
          <w:p w14:paraId="5466C988" w14:textId="3473470D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 </w:t>
            </w:r>
          </w:p>
        </w:tc>
        <w:tc>
          <w:tcPr>
            <w:tcW w:w="663" w:type="dxa"/>
          </w:tcPr>
          <w:p w14:paraId="064E4DD0" w14:textId="4579831B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6  </w:t>
            </w:r>
          </w:p>
        </w:tc>
        <w:tc>
          <w:tcPr>
            <w:tcW w:w="663" w:type="dxa"/>
            <w:gridSpan w:val="2"/>
          </w:tcPr>
          <w:p w14:paraId="050BCB28" w14:textId="61A7844A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663" w:type="dxa"/>
            <w:gridSpan w:val="2"/>
          </w:tcPr>
          <w:p w14:paraId="307D5F8D" w14:textId="728AF0C8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5  </w:t>
            </w:r>
          </w:p>
        </w:tc>
        <w:tc>
          <w:tcPr>
            <w:tcW w:w="885" w:type="dxa"/>
          </w:tcPr>
          <w:p w14:paraId="54C76988" w14:textId="57442A0E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873" w:type="dxa"/>
          </w:tcPr>
          <w:p w14:paraId="012860EC" w14:textId="6D0E4F99" w:rsidR="00184038" w:rsidRPr="00B74277" w:rsidRDefault="00184038" w:rsidP="00184038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7  </w:t>
            </w:r>
          </w:p>
        </w:tc>
      </w:tr>
      <w:tr w:rsidR="00184038" w:rsidRPr="00B74277" w14:paraId="02F79C20" w14:textId="77777777" w:rsidTr="00906A29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</w:tcPr>
          <w:p w14:paraId="78115A5A" w14:textId="59108BBA" w:rsidR="00184038" w:rsidRPr="00D328FD" w:rsidRDefault="00184038" w:rsidP="00184038">
            <w:pPr>
              <w:bidi w:val="0"/>
              <w:spacing w:line="276" w:lineRule="auto"/>
              <w:jc w:val="both"/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  <w:t>1004: add $2, $3, $4</w:t>
            </w:r>
          </w:p>
        </w:tc>
        <w:tc>
          <w:tcPr>
            <w:tcW w:w="887" w:type="dxa"/>
          </w:tcPr>
          <w:p w14:paraId="4CC43227" w14:textId="6ACD552E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R  </w:t>
            </w:r>
          </w:p>
        </w:tc>
        <w:tc>
          <w:tcPr>
            <w:tcW w:w="1072" w:type="dxa"/>
          </w:tcPr>
          <w:p w14:paraId="1DC4DBB6" w14:textId="6249B427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 0   </w:t>
            </w:r>
          </w:p>
        </w:tc>
        <w:tc>
          <w:tcPr>
            <w:tcW w:w="663" w:type="dxa"/>
          </w:tcPr>
          <w:p w14:paraId="242D8AEB" w14:textId="4091327B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  </w:t>
            </w:r>
          </w:p>
        </w:tc>
        <w:tc>
          <w:tcPr>
            <w:tcW w:w="663" w:type="dxa"/>
            <w:gridSpan w:val="2"/>
          </w:tcPr>
          <w:p w14:paraId="02371CE3" w14:textId="1D4A6B42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4  </w:t>
            </w:r>
          </w:p>
        </w:tc>
        <w:tc>
          <w:tcPr>
            <w:tcW w:w="663" w:type="dxa"/>
            <w:gridSpan w:val="2"/>
          </w:tcPr>
          <w:p w14:paraId="175BD6D5" w14:textId="4B017CE5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2  </w:t>
            </w:r>
          </w:p>
        </w:tc>
        <w:tc>
          <w:tcPr>
            <w:tcW w:w="885" w:type="dxa"/>
          </w:tcPr>
          <w:p w14:paraId="394D5CDC" w14:textId="132146B2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873" w:type="dxa"/>
          </w:tcPr>
          <w:p w14:paraId="67F0263B" w14:textId="7EA1C48C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2  </w:t>
            </w:r>
          </w:p>
        </w:tc>
      </w:tr>
      <w:tr w:rsidR="00184038" w:rsidRPr="00B74277" w14:paraId="1990BC77" w14:textId="77777777" w:rsidTr="00906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</w:tcPr>
          <w:p w14:paraId="702D204F" w14:textId="1EFE1D4E" w:rsidR="00184038" w:rsidRPr="00D328FD" w:rsidRDefault="00184038" w:rsidP="00184038">
            <w:pPr>
              <w:bidi w:val="0"/>
              <w:spacing w:line="276" w:lineRule="auto"/>
              <w:jc w:val="both"/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  <w:t>1008: sub $7, $8, $6</w:t>
            </w:r>
          </w:p>
        </w:tc>
        <w:tc>
          <w:tcPr>
            <w:tcW w:w="887" w:type="dxa"/>
          </w:tcPr>
          <w:p w14:paraId="0E3D68BF" w14:textId="15B7094A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R  </w:t>
            </w:r>
          </w:p>
        </w:tc>
        <w:tc>
          <w:tcPr>
            <w:tcW w:w="1072" w:type="dxa"/>
          </w:tcPr>
          <w:p w14:paraId="64E81D1C" w14:textId="29EC0818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 </w:t>
            </w:r>
          </w:p>
        </w:tc>
        <w:tc>
          <w:tcPr>
            <w:tcW w:w="663" w:type="dxa"/>
          </w:tcPr>
          <w:p w14:paraId="37B19E14" w14:textId="5EFF3AA3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8  </w:t>
            </w:r>
          </w:p>
        </w:tc>
        <w:tc>
          <w:tcPr>
            <w:tcW w:w="663" w:type="dxa"/>
            <w:gridSpan w:val="2"/>
          </w:tcPr>
          <w:p w14:paraId="340A361D" w14:textId="007968B8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6  </w:t>
            </w:r>
          </w:p>
        </w:tc>
        <w:tc>
          <w:tcPr>
            <w:tcW w:w="663" w:type="dxa"/>
            <w:gridSpan w:val="2"/>
          </w:tcPr>
          <w:p w14:paraId="06CAD001" w14:textId="4CB304BA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7  </w:t>
            </w:r>
          </w:p>
        </w:tc>
        <w:tc>
          <w:tcPr>
            <w:tcW w:w="885" w:type="dxa"/>
          </w:tcPr>
          <w:p w14:paraId="2D9A6532" w14:textId="0AC94205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873" w:type="dxa"/>
          </w:tcPr>
          <w:p w14:paraId="1728F6CC" w14:textId="65F66EB7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4  </w:t>
            </w:r>
          </w:p>
        </w:tc>
      </w:tr>
      <w:tr w:rsidR="00184038" w:rsidRPr="00B74277" w14:paraId="0D0C1DE8" w14:textId="77777777" w:rsidTr="00906A29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</w:tcPr>
          <w:p w14:paraId="609AD83A" w14:textId="3A024576" w:rsidR="00184038" w:rsidRPr="00D328FD" w:rsidRDefault="00184038" w:rsidP="00184038">
            <w:pPr>
              <w:bidi w:val="0"/>
              <w:spacing w:line="276" w:lineRule="auto"/>
              <w:jc w:val="both"/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  <w:lang w:val="de-DE"/>
              </w:rPr>
              <w:t>1012: sw $5, 2($30)</w:t>
            </w:r>
          </w:p>
        </w:tc>
        <w:tc>
          <w:tcPr>
            <w:tcW w:w="887" w:type="dxa"/>
          </w:tcPr>
          <w:p w14:paraId="2F660F59" w14:textId="042F97B0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 I  </w:t>
            </w:r>
          </w:p>
        </w:tc>
        <w:tc>
          <w:tcPr>
            <w:tcW w:w="1072" w:type="dxa"/>
          </w:tcPr>
          <w:p w14:paraId="7967A0D8" w14:textId="30DAE9EB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43  </w:t>
            </w:r>
          </w:p>
        </w:tc>
        <w:tc>
          <w:tcPr>
            <w:tcW w:w="663" w:type="dxa"/>
          </w:tcPr>
          <w:p w14:paraId="179284AB" w14:textId="594CB1F0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0 </w:t>
            </w:r>
          </w:p>
        </w:tc>
        <w:tc>
          <w:tcPr>
            <w:tcW w:w="663" w:type="dxa"/>
            <w:gridSpan w:val="2"/>
          </w:tcPr>
          <w:p w14:paraId="6AF853E2" w14:textId="6E532EA8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5  </w:t>
            </w:r>
          </w:p>
        </w:tc>
        <w:tc>
          <w:tcPr>
            <w:tcW w:w="663" w:type="dxa"/>
            <w:gridSpan w:val="2"/>
          </w:tcPr>
          <w:p w14:paraId="53B6F50B" w14:textId="77777777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</w:p>
        </w:tc>
        <w:tc>
          <w:tcPr>
            <w:tcW w:w="885" w:type="dxa"/>
          </w:tcPr>
          <w:p w14:paraId="2CE38F39" w14:textId="0831E782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2  </w:t>
            </w:r>
          </w:p>
        </w:tc>
        <w:tc>
          <w:tcPr>
            <w:tcW w:w="873" w:type="dxa"/>
          </w:tcPr>
          <w:p w14:paraId="30FA4A96" w14:textId="77777777" w:rsidR="00184038" w:rsidRPr="00B74277" w:rsidRDefault="00184038" w:rsidP="00184038">
            <w:pPr>
              <w:spacing w:line="276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</w:p>
        </w:tc>
      </w:tr>
      <w:tr w:rsidR="00184038" w:rsidRPr="00B74277" w14:paraId="25D7F133" w14:textId="77777777" w:rsidTr="00906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</w:tcPr>
          <w:p w14:paraId="24E416B7" w14:textId="7D8B1F18" w:rsidR="00184038" w:rsidRPr="00D328FD" w:rsidRDefault="00184038" w:rsidP="00184038">
            <w:pPr>
              <w:bidi w:val="0"/>
              <w:spacing w:line="276" w:lineRule="auto"/>
              <w:jc w:val="both"/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i w:val="0"/>
                <w:iCs w:val="0"/>
                <w:color w:val="FF0000"/>
                <w:sz w:val="20"/>
                <w:szCs w:val="20"/>
              </w:rPr>
              <w:t>1016: and $6, $5, $Zero</w:t>
            </w:r>
          </w:p>
        </w:tc>
        <w:tc>
          <w:tcPr>
            <w:tcW w:w="887" w:type="dxa"/>
          </w:tcPr>
          <w:p w14:paraId="5D481E41" w14:textId="5D34D6C0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R  </w:t>
            </w:r>
          </w:p>
        </w:tc>
        <w:tc>
          <w:tcPr>
            <w:tcW w:w="1072" w:type="dxa"/>
          </w:tcPr>
          <w:p w14:paraId="32BD9129" w14:textId="4F1F677B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 </w:t>
            </w:r>
          </w:p>
        </w:tc>
        <w:tc>
          <w:tcPr>
            <w:tcW w:w="663" w:type="dxa"/>
          </w:tcPr>
          <w:p w14:paraId="2D769ACD" w14:textId="02D1AA76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5  </w:t>
            </w:r>
          </w:p>
        </w:tc>
        <w:tc>
          <w:tcPr>
            <w:tcW w:w="663" w:type="dxa"/>
            <w:gridSpan w:val="2"/>
          </w:tcPr>
          <w:p w14:paraId="3A1D7A32" w14:textId="40851D00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663" w:type="dxa"/>
            <w:gridSpan w:val="2"/>
          </w:tcPr>
          <w:p w14:paraId="17E5B432" w14:textId="4DB66251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6  </w:t>
            </w:r>
          </w:p>
        </w:tc>
        <w:tc>
          <w:tcPr>
            <w:tcW w:w="885" w:type="dxa"/>
          </w:tcPr>
          <w:p w14:paraId="623EA872" w14:textId="68E69BAF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873" w:type="dxa"/>
          </w:tcPr>
          <w:p w14:paraId="18D105CB" w14:textId="71EF75BE" w:rsidR="00184038" w:rsidRPr="00B74277" w:rsidRDefault="00184038" w:rsidP="00184038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6  </w:t>
            </w:r>
          </w:p>
        </w:tc>
      </w:tr>
      <w:tr w:rsidR="00184038" w:rsidRPr="00B74277" w14:paraId="5F8CDAB0" w14:textId="77777777" w:rsidTr="00906A29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88" w:type="dxa"/>
          </w:tcPr>
          <w:p w14:paraId="684CEAB2" w14:textId="0A84ECD1" w:rsidR="00184038" w:rsidRPr="00B26547" w:rsidRDefault="00184038" w:rsidP="00184038">
            <w:pPr>
              <w:bidi w:val="0"/>
              <w:jc w:val="both"/>
              <w:rPr>
                <w:rFonts w:ascii="Courier New" w:hAnsi="Courier New" w:cs="Courier New"/>
                <w:b/>
                <w:bCs/>
                <w:color w:val="FF0000"/>
                <w:sz w:val="20"/>
                <w:szCs w:val="20"/>
              </w:rPr>
            </w:pPr>
            <w:r w:rsidRPr="00B26547">
              <w:rPr>
                <w:rFonts w:ascii="Courier New" w:hAnsi="Courier New" w:cs="Courier New"/>
                <w:b/>
                <w:bCs/>
                <w:color w:val="FF0000"/>
                <w:sz w:val="20"/>
                <w:szCs w:val="20"/>
              </w:rPr>
              <w:t xml:space="preserve">1000: </w:t>
            </w:r>
            <w:r>
              <w:rPr>
                <w:rFonts w:ascii="Courier New" w:hAnsi="Courier New" w:cs="Courier New"/>
                <w:b/>
                <w:bCs/>
                <w:color w:val="FF0000"/>
                <w:sz w:val="20"/>
                <w:szCs w:val="20"/>
              </w:rPr>
              <w:t>or $5, $6, $Zero</w:t>
            </w:r>
          </w:p>
        </w:tc>
        <w:tc>
          <w:tcPr>
            <w:tcW w:w="887" w:type="dxa"/>
          </w:tcPr>
          <w:p w14:paraId="69D49F34" w14:textId="287DCBE5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R  </w:t>
            </w:r>
          </w:p>
        </w:tc>
        <w:tc>
          <w:tcPr>
            <w:tcW w:w="1072" w:type="dxa"/>
          </w:tcPr>
          <w:p w14:paraId="1CEC875A" w14:textId="7D03CBFB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 </w:t>
            </w:r>
          </w:p>
        </w:tc>
        <w:tc>
          <w:tcPr>
            <w:tcW w:w="663" w:type="dxa"/>
          </w:tcPr>
          <w:p w14:paraId="39114C08" w14:textId="15B55A71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6  </w:t>
            </w:r>
          </w:p>
        </w:tc>
        <w:tc>
          <w:tcPr>
            <w:tcW w:w="663" w:type="dxa"/>
            <w:gridSpan w:val="2"/>
          </w:tcPr>
          <w:p w14:paraId="679E9B8E" w14:textId="695B5712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663" w:type="dxa"/>
            <w:gridSpan w:val="2"/>
          </w:tcPr>
          <w:p w14:paraId="4AC28FD2" w14:textId="70284C51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5  </w:t>
            </w:r>
          </w:p>
        </w:tc>
        <w:tc>
          <w:tcPr>
            <w:tcW w:w="885" w:type="dxa"/>
          </w:tcPr>
          <w:p w14:paraId="25144115" w14:textId="5504A627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0  </w:t>
            </w:r>
          </w:p>
        </w:tc>
        <w:tc>
          <w:tcPr>
            <w:tcW w:w="873" w:type="dxa"/>
          </w:tcPr>
          <w:p w14:paraId="15119BA6" w14:textId="2E670135" w:rsidR="00184038" w:rsidRPr="00B74277" w:rsidRDefault="00184038" w:rsidP="00184038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</w:pPr>
            <w:r>
              <w:rPr>
                <w:rFonts w:ascii="Courier New" w:hAnsi="Courier New" w:cs="Courier New"/>
                <w:b/>
                <w:bCs/>
                <w:color w:val="C00000"/>
                <w:sz w:val="20"/>
                <w:szCs w:val="20"/>
                <w:lang w:val="de-DE"/>
              </w:rPr>
              <w:t xml:space="preserve">37  </w:t>
            </w:r>
          </w:p>
        </w:tc>
      </w:tr>
    </w:tbl>
    <w:p w14:paraId="39AE724C" w14:textId="55792145" w:rsidR="00BC5E81" w:rsidRDefault="00BC5E81" w:rsidP="00BC5E81">
      <w:pPr>
        <w:pStyle w:val="Caption"/>
        <w:jc w:val="center"/>
      </w:pPr>
    </w:p>
    <w:p w14:paraId="746397B6" w14:textId="77777777" w:rsidR="00BC5E81" w:rsidRDefault="00BC5E81" w:rsidP="00BC5E81"/>
    <w:p w14:paraId="2BC0139C" w14:textId="406A64B9" w:rsidR="00BC5E81" w:rsidRDefault="00BC5E81" w:rsidP="00BC5E81"/>
    <w:p w14:paraId="02BD1022" w14:textId="77777777" w:rsidR="00BC5E81" w:rsidRDefault="00BC5E81" w:rsidP="00BC5E81"/>
    <w:p w14:paraId="2A208E44" w14:textId="77777777" w:rsidR="00BC5E81" w:rsidRDefault="00BC5E81" w:rsidP="00BC5E81"/>
    <w:p w14:paraId="3DFE9D19" w14:textId="77777777" w:rsidR="00BC5E81" w:rsidRDefault="00BC5E81" w:rsidP="00BC5E81"/>
    <w:p w14:paraId="6BDDA31E" w14:textId="77777777" w:rsidR="00BC5E81" w:rsidRDefault="00BC5E81" w:rsidP="00BC5E81"/>
    <w:p w14:paraId="30C7AA57" w14:textId="77777777" w:rsidR="00BC5E81" w:rsidRDefault="00BC5E81" w:rsidP="00BC5E81"/>
    <w:p w14:paraId="76DE8991" w14:textId="77777777" w:rsidR="00BC5E81" w:rsidRDefault="00BC5E81" w:rsidP="00BC5E81"/>
    <w:p w14:paraId="52508832" w14:textId="4D208829" w:rsidR="00BC5E81" w:rsidRDefault="00BC5E81" w:rsidP="00BC5E81"/>
    <w:p w14:paraId="7685BE34" w14:textId="4870C614" w:rsidR="00BC5E81" w:rsidRDefault="00BC5E81" w:rsidP="00BC5E81"/>
    <w:p w14:paraId="03DEBB25" w14:textId="77777777" w:rsidR="00BC5E81" w:rsidRDefault="00BC5E81" w:rsidP="00BC5E81"/>
    <w:p w14:paraId="12BE1D70" w14:textId="77777777" w:rsidR="00BC5E81" w:rsidRDefault="00BC5E81" w:rsidP="00BC5E81"/>
    <w:p w14:paraId="227BFE7F" w14:textId="77777777" w:rsidR="00BC5E81" w:rsidRDefault="00BC5E81" w:rsidP="00BC5E81"/>
    <w:p w14:paraId="09DF1971" w14:textId="77777777" w:rsidR="00BC5E81" w:rsidRPr="00BC5E81" w:rsidRDefault="00BC5E81" w:rsidP="00BC5E81"/>
    <w:p w14:paraId="4EDFCC95" w14:textId="77777777" w:rsidR="00BC5E81" w:rsidRDefault="00BC5E81" w:rsidP="00BC5E81">
      <w:pPr>
        <w:pStyle w:val="Caption"/>
        <w:jc w:val="center"/>
        <w:rPr>
          <w:rFonts w:asciiTheme="majorBidi" w:hAnsiTheme="majorBidi" w:cstheme="majorBidi"/>
          <w:color w:val="auto"/>
          <w:lang w:bidi="ar-EG"/>
        </w:rPr>
      </w:pPr>
      <w:r>
        <w:t>Table 2 MIPS Pipelined Data-Path values for 9 Clock Cycles</w:t>
      </w:r>
    </w:p>
    <w:tbl>
      <w:tblPr>
        <w:tblStyle w:val="TableGrid"/>
        <w:tblW w:w="9640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851"/>
        <w:gridCol w:w="2127"/>
        <w:gridCol w:w="850"/>
        <w:gridCol w:w="709"/>
        <w:gridCol w:w="709"/>
        <w:gridCol w:w="850"/>
        <w:gridCol w:w="709"/>
        <w:gridCol w:w="850"/>
        <w:gridCol w:w="709"/>
        <w:gridCol w:w="709"/>
        <w:gridCol w:w="567"/>
      </w:tblGrid>
      <w:tr w:rsidR="004A0D3A" w:rsidRPr="00F05D84" w14:paraId="0AC33C9D" w14:textId="77777777" w:rsidTr="003021FB">
        <w:trPr>
          <w:trHeight w:val="379"/>
        </w:trPr>
        <w:tc>
          <w:tcPr>
            <w:tcW w:w="2978" w:type="dxa"/>
            <w:gridSpan w:val="2"/>
            <w:shd w:val="clear" w:color="auto" w:fill="D9D9D9" w:themeFill="background1" w:themeFillShade="D9"/>
          </w:tcPr>
          <w:p w14:paraId="7AB8435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Data input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/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9FD8C26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1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5EF6525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2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2AC29B5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3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6CE457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de-DE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4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324C303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de-DE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5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2FE3629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6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14ADB5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7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6FCD0B7E" w14:textId="77777777" w:rsidR="00BC5E81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8</w:t>
            </w:r>
          </w:p>
        </w:tc>
        <w:tc>
          <w:tcPr>
            <w:tcW w:w="567" w:type="dxa"/>
            <w:shd w:val="clear" w:color="auto" w:fill="D9D9D9" w:themeFill="background1" w:themeFillShade="D9"/>
          </w:tcPr>
          <w:p w14:paraId="283EC2C8" w14:textId="77777777" w:rsidR="00BC5E81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9</w:t>
            </w:r>
          </w:p>
        </w:tc>
      </w:tr>
      <w:tr w:rsidR="004A0D3A" w:rsidRPr="00F05D84" w14:paraId="519D5639" w14:textId="77777777" w:rsidTr="003021FB">
        <w:trPr>
          <w:trHeight w:val="333"/>
        </w:trPr>
        <w:tc>
          <w:tcPr>
            <w:tcW w:w="2978" w:type="dxa"/>
            <w:gridSpan w:val="2"/>
          </w:tcPr>
          <w:p w14:paraId="7EF9113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 xml:space="preserve">[1] PC </w:t>
            </w:r>
          </w:p>
        </w:tc>
        <w:tc>
          <w:tcPr>
            <w:tcW w:w="850" w:type="dxa"/>
          </w:tcPr>
          <w:p w14:paraId="3416AEC5" w14:textId="2ECCFF46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1000</w:t>
            </w:r>
          </w:p>
        </w:tc>
        <w:tc>
          <w:tcPr>
            <w:tcW w:w="709" w:type="dxa"/>
          </w:tcPr>
          <w:p w14:paraId="653B872B" w14:textId="688160FC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04</w:t>
            </w:r>
          </w:p>
        </w:tc>
        <w:tc>
          <w:tcPr>
            <w:tcW w:w="709" w:type="dxa"/>
          </w:tcPr>
          <w:p w14:paraId="37BD6107" w14:textId="4B884B42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1008</w:t>
            </w:r>
          </w:p>
        </w:tc>
        <w:tc>
          <w:tcPr>
            <w:tcW w:w="850" w:type="dxa"/>
          </w:tcPr>
          <w:p w14:paraId="77400C4D" w14:textId="75D9ED69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012</w:t>
            </w:r>
          </w:p>
        </w:tc>
        <w:tc>
          <w:tcPr>
            <w:tcW w:w="709" w:type="dxa"/>
          </w:tcPr>
          <w:p w14:paraId="6F24E01A" w14:textId="47C8E249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1014</w:t>
            </w:r>
          </w:p>
        </w:tc>
        <w:tc>
          <w:tcPr>
            <w:tcW w:w="850" w:type="dxa"/>
          </w:tcPr>
          <w:p w14:paraId="74B648A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00DBDE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A3A35C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62E19B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11BACC86" w14:textId="77777777" w:rsidTr="003021FB">
        <w:trPr>
          <w:trHeight w:val="333"/>
        </w:trPr>
        <w:tc>
          <w:tcPr>
            <w:tcW w:w="2978" w:type="dxa"/>
            <w:gridSpan w:val="2"/>
          </w:tcPr>
          <w:p w14:paraId="1C01B34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] Add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r1output</w:t>
            </w:r>
          </w:p>
        </w:tc>
        <w:tc>
          <w:tcPr>
            <w:tcW w:w="850" w:type="dxa"/>
          </w:tcPr>
          <w:p w14:paraId="0846A9B2" w14:textId="68649166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1004</w:t>
            </w:r>
          </w:p>
        </w:tc>
        <w:tc>
          <w:tcPr>
            <w:tcW w:w="709" w:type="dxa"/>
          </w:tcPr>
          <w:p w14:paraId="19E8C66B" w14:textId="5B7278D6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08</w:t>
            </w:r>
          </w:p>
        </w:tc>
        <w:tc>
          <w:tcPr>
            <w:tcW w:w="709" w:type="dxa"/>
          </w:tcPr>
          <w:p w14:paraId="1210A58E" w14:textId="5AE4DB7F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1012</w:t>
            </w:r>
          </w:p>
        </w:tc>
        <w:tc>
          <w:tcPr>
            <w:tcW w:w="850" w:type="dxa"/>
          </w:tcPr>
          <w:p w14:paraId="23ABF248" w14:textId="40573480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014</w:t>
            </w:r>
          </w:p>
        </w:tc>
        <w:tc>
          <w:tcPr>
            <w:tcW w:w="709" w:type="dxa"/>
          </w:tcPr>
          <w:p w14:paraId="167A88C1" w14:textId="731AF110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1016</w:t>
            </w:r>
          </w:p>
        </w:tc>
        <w:tc>
          <w:tcPr>
            <w:tcW w:w="850" w:type="dxa"/>
          </w:tcPr>
          <w:p w14:paraId="75DD0A5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BE358B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BD04B7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0EBD0E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266DD84" w14:textId="77777777" w:rsidTr="003021FB">
        <w:trPr>
          <w:trHeight w:val="277"/>
        </w:trPr>
        <w:tc>
          <w:tcPr>
            <w:tcW w:w="851" w:type="dxa"/>
            <w:vMerge w:val="restart"/>
          </w:tcPr>
          <w:p w14:paraId="4644DB8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Register File</w:t>
            </w:r>
          </w:p>
        </w:tc>
        <w:tc>
          <w:tcPr>
            <w:tcW w:w="2127" w:type="dxa"/>
          </w:tcPr>
          <w:p w14:paraId="5AA7131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3] Read Register 1</w:t>
            </w:r>
          </w:p>
        </w:tc>
        <w:tc>
          <w:tcPr>
            <w:tcW w:w="850" w:type="dxa"/>
          </w:tcPr>
          <w:p w14:paraId="5693A6D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974E90F" w14:textId="715F2F4F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6</w:t>
            </w:r>
          </w:p>
        </w:tc>
        <w:tc>
          <w:tcPr>
            <w:tcW w:w="709" w:type="dxa"/>
          </w:tcPr>
          <w:p w14:paraId="151DEBEC" w14:textId="51929B2F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3</w:t>
            </w:r>
          </w:p>
        </w:tc>
        <w:tc>
          <w:tcPr>
            <w:tcW w:w="850" w:type="dxa"/>
          </w:tcPr>
          <w:p w14:paraId="37F07FCC" w14:textId="18C58DC0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8</w:t>
            </w:r>
          </w:p>
        </w:tc>
        <w:tc>
          <w:tcPr>
            <w:tcW w:w="709" w:type="dxa"/>
          </w:tcPr>
          <w:p w14:paraId="20637E64" w14:textId="68D136E3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30</w:t>
            </w:r>
          </w:p>
        </w:tc>
        <w:tc>
          <w:tcPr>
            <w:tcW w:w="850" w:type="dxa"/>
          </w:tcPr>
          <w:p w14:paraId="23F48E88" w14:textId="6B9ED651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5</w:t>
            </w:r>
          </w:p>
        </w:tc>
        <w:tc>
          <w:tcPr>
            <w:tcW w:w="709" w:type="dxa"/>
          </w:tcPr>
          <w:p w14:paraId="780CC6D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D34A18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725DB9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0BFB5DF0" w14:textId="77777777" w:rsidTr="003021FB">
        <w:trPr>
          <w:trHeight w:val="277"/>
        </w:trPr>
        <w:tc>
          <w:tcPr>
            <w:tcW w:w="851" w:type="dxa"/>
            <w:vMerge/>
          </w:tcPr>
          <w:p w14:paraId="4F4CF5B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67BEC8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4] Read Register 2</w:t>
            </w:r>
          </w:p>
        </w:tc>
        <w:tc>
          <w:tcPr>
            <w:tcW w:w="850" w:type="dxa"/>
          </w:tcPr>
          <w:p w14:paraId="6B2E294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4F3272B" w14:textId="6BA6E70D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5F327F73" w14:textId="00583411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4</w:t>
            </w:r>
          </w:p>
        </w:tc>
        <w:tc>
          <w:tcPr>
            <w:tcW w:w="850" w:type="dxa"/>
          </w:tcPr>
          <w:p w14:paraId="2F504F05" w14:textId="6DDBC6D4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6</w:t>
            </w:r>
          </w:p>
        </w:tc>
        <w:tc>
          <w:tcPr>
            <w:tcW w:w="709" w:type="dxa"/>
          </w:tcPr>
          <w:p w14:paraId="36F45067" w14:textId="3D3395EE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55BD543C" w14:textId="4790C3A8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5B55735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835A50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D088C4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3422A6B7" w14:textId="77777777" w:rsidTr="003021FB">
        <w:trPr>
          <w:trHeight w:val="277"/>
        </w:trPr>
        <w:tc>
          <w:tcPr>
            <w:tcW w:w="851" w:type="dxa"/>
            <w:vMerge/>
          </w:tcPr>
          <w:p w14:paraId="454F6C3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2F87F3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5] Read Data 1</w:t>
            </w:r>
          </w:p>
        </w:tc>
        <w:tc>
          <w:tcPr>
            <w:tcW w:w="850" w:type="dxa"/>
          </w:tcPr>
          <w:p w14:paraId="6235EC2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9B249D9" w14:textId="6586A73E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106</w:t>
            </w:r>
          </w:p>
        </w:tc>
        <w:tc>
          <w:tcPr>
            <w:tcW w:w="709" w:type="dxa"/>
          </w:tcPr>
          <w:p w14:paraId="57C7D8F5" w14:textId="08EBBDF7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3</w:t>
            </w:r>
          </w:p>
        </w:tc>
        <w:tc>
          <w:tcPr>
            <w:tcW w:w="850" w:type="dxa"/>
          </w:tcPr>
          <w:p w14:paraId="28DB01A7" w14:textId="47800E5D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108</w:t>
            </w:r>
          </w:p>
        </w:tc>
        <w:tc>
          <w:tcPr>
            <w:tcW w:w="709" w:type="dxa"/>
          </w:tcPr>
          <w:p w14:paraId="74DB248E" w14:textId="4588BE8B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30</w:t>
            </w:r>
          </w:p>
        </w:tc>
        <w:tc>
          <w:tcPr>
            <w:tcW w:w="850" w:type="dxa"/>
          </w:tcPr>
          <w:p w14:paraId="161640F8" w14:textId="27755FDA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150</w:t>
            </w:r>
          </w:p>
        </w:tc>
        <w:tc>
          <w:tcPr>
            <w:tcW w:w="709" w:type="dxa"/>
          </w:tcPr>
          <w:p w14:paraId="6EC7146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6678B7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D5F17D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400C67EB" w14:textId="77777777" w:rsidTr="003021FB">
        <w:trPr>
          <w:trHeight w:val="277"/>
        </w:trPr>
        <w:tc>
          <w:tcPr>
            <w:tcW w:w="851" w:type="dxa"/>
            <w:vMerge/>
          </w:tcPr>
          <w:p w14:paraId="30628DE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FE9AA9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6] Read Data 2</w:t>
            </w:r>
          </w:p>
        </w:tc>
        <w:tc>
          <w:tcPr>
            <w:tcW w:w="850" w:type="dxa"/>
          </w:tcPr>
          <w:p w14:paraId="5241F8A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7ED3FC3" w14:textId="20B7A435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73B409E8" w14:textId="3E95E156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4</w:t>
            </w:r>
          </w:p>
        </w:tc>
        <w:tc>
          <w:tcPr>
            <w:tcW w:w="850" w:type="dxa"/>
          </w:tcPr>
          <w:p w14:paraId="5CED02F7" w14:textId="06A06576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106</w:t>
            </w:r>
          </w:p>
        </w:tc>
        <w:tc>
          <w:tcPr>
            <w:tcW w:w="709" w:type="dxa"/>
          </w:tcPr>
          <w:p w14:paraId="0B9796F9" w14:textId="16AAFAC9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05</w:t>
            </w:r>
          </w:p>
        </w:tc>
        <w:tc>
          <w:tcPr>
            <w:tcW w:w="850" w:type="dxa"/>
          </w:tcPr>
          <w:p w14:paraId="51878EBF" w14:textId="5CEAE617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587C096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980BFD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B4C0FF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0774DE2" w14:textId="77777777" w:rsidTr="003021FB">
        <w:trPr>
          <w:trHeight w:val="274"/>
        </w:trPr>
        <w:tc>
          <w:tcPr>
            <w:tcW w:w="851" w:type="dxa"/>
            <w:vMerge/>
          </w:tcPr>
          <w:p w14:paraId="36FB744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7A842F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 xml:space="preserve">[7] Write Register </w:t>
            </w:r>
          </w:p>
        </w:tc>
        <w:tc>
          <w:tcPr>
            <w:tcW w:w="850" w:type="dxa"/>
          </w:tcPr>
          <w:p w14:paraId="3D1F18D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09A329" w14:textId="4023453E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5</w:t>
            </w:r>
          </w:p>
        </w:tc>
        <w:tc>
          <w:tcPr>
            <w:tcW w:w="709" w:type="dxa"/>
          </w:tcPr>
          <w:p w14:paraId="25C543AC" w14:textId="16F2865F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1BC1E6FE" w14:textId="52611EBB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 w:hint="cs"/>
                <w:color w:val="5F497A" w:themeColor="accent4" w:themeShade="BF"/>
                <w:sz w:val="20"/>
                <w:szCs w:val="20"/>
                <w:rtl/>
              </w:rPr>
              <w:t>7</w:t>
            </w:r>
          </w:p>
        </w:tc>
        <w:tc>
          <w:tcPr>
            <w:tcW w:w="709" w:type="dxa"/>
          </w:tcPr>
          <w:p w14:paraId="78C75904" w14:textId="6088C950" w:rsidR="00BC5E81" w:rsidRPr="008452C8" w:rsidRDefault="00802959" w:rsidP="0080295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-</w:t>
            </w:r>
            <w:r w:rsidR="00FB2CFE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 xml:space="preserve">- </w:t>
            </w:r>
          </w:p>
        </w:tc>
        <w:tc>
          <w:tcPr>
            <w:tcW w:w="850" w:type="dxa"/>
          </w:tcPr>
          <w:p w14:paraId="12AED7E1" w14:textId="3A89ED87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6</w:t>
            </w:r>
          </w:p>
        </w:tc>
        <w:tc>
          <w:tcPr>
            <w:tcW w:w="709" w:type="dxa"/>
          </w:tcPr>
          <w:p w14:paraId="589C9C1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B1D17E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62A512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2699FD6E" w14:textId="77777777" w:rsidTr="003021FB">
        <w:trPr>
          <w:trHeight w:val="309"/>
        </w:trPr>
        <w:tc>
          <w:tcPr>
            <w:tcW w:w="851" w:type="dxa"/>
            <w:vMerge/>
          </w:tcPr>
          <w:p w14:paraId="0BF3AA5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DDAEA9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8] Write Data</w:t>
            </w:r>
          </w:p>
        </w:tc>
        <w:tc>
          <w:tcPr>
            <w:tcW w:w="850" w:type="dxa"/>
          </w:tcPr>
          <w:p w14:paraId="726700B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4936676" w14:textId="4818C11D" w:rsidR="00BC5E81" w:rsidRPr="008D07DA" w:rsidRDefault="004E6D33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???</w:t>
            </w:r>
          </w:p>
        </w:tc>
        <w:tc>
          <w:tcPr>
            <w:tcW w:w="709" w:type="dxa"/>
          </w:tcPr>
          <w:p w14:paraId="55CEB1FB" w14:textId="40669115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???</w:t>
            </w:r>
          </w:p>
        </w:tc>
        <w:tc>
          <w:tcPr>
            <w:tcW w:w="850" w:type="dxa"/>
          </w:tcPr>
          <w:p w14:paraId="758EC06C" w14:textId="3F5F2F10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???</w:t>
            </w:r>
          </w:p>
        </w:tc>
        <w:tc>
          <w:tcPr>
            <w:tcW w:w="709" w:type="dxa"/>
          </w:tcPr>
          <w:p w14:paraId="0078F210" w14:textId="3D08846A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???</w:t>
            </w:r>
          </w:p>
        </w:tc>
        <w:tc>
          <w:tcPr>
            <w:tcW w:w="850" w:type="dxa"/>
          </w:tcPr>
          <w:p w14:paraId="3AEB08FC" w14:textId="2F7462E4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???</w:t>
            </w:r>
          </w:p>
        </w:tc>
        <w:tc>
          <w:tcPr>
            <w:tcW w:w="709" w:type="dxa"/>
          </w:tcPr>
          <w:p w14:paraId="65C475B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CE53F2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1B3B7A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672D0D5A" w14:textId="77777777" w:rsidTr="003021FB">
        <w:trPr>
          <w:trHeight w:val="333"/>
        </w:trPr>
        <w:tc>
          <w:tcPr>
            <w:tcW w:w="2978" w:type="dxa"/>
            <w:gridSpan w:val="2"/>
          </w:tcPr>
          <w:p w14:paraId="7C9C246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9] Inst [15-0]</w:t>
            </w:r>
          </w:p>
        </w:tc>
        <w:tc>
          <w:tcPr>
            <w:tcW w:w="850" w:type="dxa"/>
          </w:tcPr>
          <w:p w14:paraId="0D2E3DA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2009B78" w14:textId="43613C4E" w:rsidR="00BC5E81" w:rsidRPr="008D07DA" w:rsidRDefault="00C855D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10277</w:t>
            </w:r>
          </w:p>
        </w:tc>
        <w:tc>
          <w:tcPr>
            <w:tcW w:w="709" w:type="dxa"/>
          </w:tcPr>
          <w:p w14:paraId="2C5915F9" w14:textId="476054A5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4128</w:t>
            </w:r>
          </w:p>
        </w:tc>
        <w:tc>
          <w:tcPr>
            <w:tcW w:w="850" w:type="dxa"/>
          </w:tcPr>
          <w:p w14:paraId="70ACC0F4" w14:textId="49D7D517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14370</w:t>
            </w:r>
          </w:p>
        </w:tc>
        <w:tc>
          <w:tcPr>
            <w:tcW w:w="709" w:type="dxa"/>
          </w:tcPr>
          <w:p w14:paraId="2E734621" w14:textId="0ACCA603" w:rsidR="00BC5E81" w:rsidRPr="008452C8" w:rsidRDefault="005B760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175632A3" w14:textId="000272C4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  <w:rtl/>
                <w:lang w:bidi="ar-EG"/>
              </w:rPr>
            </w:pPr>
            <w:r w:rsidRPr="008452C8">
              <w:rPr>
                <w:rFonts w:asciiTheme="majorBidi" w:hAnsiTheme="majorBidi" w:cstheme="majorBidi"/>
                <w:color w:val="FF0000"/>
                <w:sz w:val="20"/>
                <w:szCs w:val="20"/>
                <w:lang w:bidi="ar-EG"/>
              </w:rPr>
              <w:t>12324</w:t>
            </w:r>
          </w:p>
        </w:tc>
        <w:tc>
          <w:tcPr>
            <w:tcW w:w="709" w:type="dxa"/>
          </w:tcPr>
          <w:p w14:paraId="60E1581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FFDC2D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527E94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22A4AAE2" w14:textId="77777777" w:rsidTr="003021FB">
        <w:trPr>
          <w:trHeight w:val="333"/>
        </w:trPr>
        <w:tc>
          <w:tcPr>
            <w:tcW w:w="2978" w:type="dxa"/>
            <w:gridSpan w:val="2"/>
          </w:tcPr>
          <w:p w14:paraId="4666174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0] Inst [16-20]</w:t>
            </w:r>
          </w:p>
        </w:tc>
        <w:tc>
          <w:tcPr>
            <w:tcW w:w="850" w:type="dxa"/>
          </w:tcPr>
          <w:p w14:paraId="5596DF1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7FA7F2E" w14:textId="2924A219" w:rsidR="00BC5E81" w:rsidRPr="008D07DA" w:rsidRDefault="006D70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0</w:t>
            </w:r>
          </w:p>
        </w:tc>
        <w:tc>
          <w:tcPr>
            <w:tcW w:w="709" w:type="dxa"/>
          </w:tcPr>
          <w:p w14:paraId="7FEDD628" w14:textId="559C28B7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4</w:t>
            </w:r>
          </w:p>
        </w:tc>
        <w:tc>
          <w:tcPr>
            <w:tcW w:w="850" w:type="dxa"/>
          </w:tcPr>
          <w:p w14:paraId="623DC38D" w14:textId="7816C2D8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6</w:t>
            </w:r>
          </w:p>
        </w:tc>
        <w:tc>
          <w:tcPr>
            <w:tcW w:w="709" w:type="dxa"/>
          </w:tcPr>
          <w:p w14:paraId="7683DE59" w14:textId="08C9111F" w:rsidR="00BC5E81" w:rsidRPr="008452C8" w:rsidRDefault="00802959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  <w:rtl/>
                <w:lang w:bidi="ar-EG"/>
              </w:rPr>
            </w:pPr>
            <w:r w:rsidRPr="008452C8">
              <w:rPr>
                <w:rFonts w:asciiTheme="majorBidi" w:hAnsiTheme="majorBidi" w:cstheme="majorBidi" w:hint="cs"/>
                <w:color w:val="984806" w:themeColor="accent6" w:themeShade="80"/>
                <w:sz w:val="20"/>
                <w:szCs w:val="20"/>
                <w:rtl/>
                <w:lang w:bidi="ar-EG"/>
              </w:rPr>
              <w:t>5</w:t>
            </w:r>
          </w:p>
        </w:tc>
        <w:tc>
          <w:tcPr>
            <w:tcW w:w="850" w:type="dxa"/>
          </w:tcPr>
          <w:p w14:paraId="3BF5EC47" w14:textId="2CD53F59" w:rsidR="00BC5E81" w:rsidRPr="00F05D84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709" w:type="dxa"/>
          </w:tcPr>
          <w:p w14:paraId="647621A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2F5F6E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10E0A0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715945A3" w14:textId="77777777" w:rsidTr="003021FB">
        <w:trPr>
          <w:trHeight w:val="333"/>
        </w:trPr>
        <w:tc>
          <w:tcPr>
            <w:tcW w:w="2978" w:type="dxa"/>
            <w:gridSpan w:val="2"/>
          </w:tcPr>
          <w:p w14:paraId="223C53E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1] Inst [15-11]</w:t>
            </w:r>
          </w:p>
        </w:tc>
        <w:tc>
          <w:tcPr>
            <w:tcW w:w="850" w:type="dxa"/>
          </w:tcPr>
          <w:p w14:paraId="7F6AA5E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96C17A4" w14:textId="1B9536E5" w:rsidR="00BC5E81" w:rsidRPr="008D07DA" w:rsidRDefault="006D70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5</w:t>
            </w:r>
          </w:p>
        </w:tc>
        <w:tc>
          <w:tcPr>
            <w:tcW w:w="709" w:type="dxa"/>
          </w:tcPr>
          <w:p w14:paraId="02D3BE61" w14:textId="62D2C819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103B53E0" w14:textId="1C3DE377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7</w:t>
            </w:r>
          </w:p>
        </w:tc>
        <w:tc>
          <w:tcPr>
            <w:tcW w:w="709" w:type="dxa"/>
          </w:tcPr>
          <w:p w14:paraId="4F0D7A8A" w14:textId="611AB3DE" w:rsidR="00BC5E81" w:rsidRPr="008452C8" w:rsidRDefault="00802959" w:rsidP="00802959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-</w:t>
            </w:r>
            <w:r w:rsidR="00FB2CFE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-</w:t>
            </w:r>
          </w:p>
        </w:tc>
        <w:tc>
          <w:tcPr>
            <w:tcW w:w="850" w:type="dxa"/>
          </w:tcPr>
          <w:p w14:paraId="5322D985" w14:textId="415AE670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6</w:t>
            </w:r>
          </w:p>
        </w:tc>
        <w:tc>
          <w:tcPr>
            <w:tcW w:w="709" w:type="dxa"/>
          </w:tcPr>
          <w:p w14:paraId="7AFFB7E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F3F0B0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097245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4034D3C6" w14:textId="77777777" w:rsidTr="003021FB">
        <w:trPr>
          <w:trHeight w:val="333"/>
        </w:trPr>
        <w:tc>
          <w:tcPr>
            <w:tcW w:w="851" w:type="dxa"/>
            <w:vMerge w:val="restart"/>
          </w:tcPr>
          <w:p w14:paraId="08D1752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ALU</w:t>
            </w:r>
          </w:p>
        </w:tc>
        <w:tc>
          <w:tcPr>
            <w:tcW w:w="2127" w:type="dxa"/>
          </w:tcPr>
          <w:p w14:paraId="668730A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2] ALU_Input 1</w:t>
            </w:r>
          </w:p>
        </w:tc>
        <w:tc>
          <w:tcPr>
            <w:tcW w:w="850" w:type="dxa"/>
          </w:tcPr>
          <w:p w14:paraId="6B62635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888DC7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57D8F93" w14:textId="6EC287B8" w:rsidR="00BC5E81" w:rsidRPr="008D07DA" w:rsidRDefault="006D70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106</w:t>
            </w:r>
          </w:p>
        </w:tc>
        <w:tc>
          <w:tcPr>
            <w:tcW w:w="850" w:type="dxa"/>
          </w:tcPr>
          <w:p w14:paraId="6CF9E0E7" w14:textId="4953525F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3</w:t>
            </w:r>
          </w:p>
        </w:tc>
        <w:tc>
          <w:tcPr>
            <w:tcW w:w="709" w:type="dxa"/>
          </w:tcPr>
          <w:p w14:paraId="4935EA57" w14:textId="23A05E0D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108</w:t>
            </w:r>
          </w:p>
        </w:tc>
        <w:tc>
          <w:tcPr>
            <w:tcW w:w="850" w:type="dxa"/>
          </w:tcPr>
          <w:p w14:paraId="346BDF27" w14:textId="7FF5F097" w:rsidR="00BC5E81" w:rsidRPr="008452C8" w:rsidRDefault="00802959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30</w:t>
            </w:r>
          </w:p>
        </w:tc>
        <w:tc>
          <w:tcPr>
            <w:tcW w:w="709" w:type="dxa"/>
          </w:tcPr>
          <w:p w14:paraId="295CA2F3" w14:textId="49965BB9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50</w:t>
            </w:r>
          </w:p>
        </w:tc>
        <w:tc>
          <w:tcPr>
            <w:tcW w:w="709" w:type="dxa"/>
          </w:tcPr>
          <w:p w14:paraId="61E41E9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77575C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FD2A62A" w14:textId="77777777" w:rsidTr="003021FB">
        <w:trPr>
          <w:trHeight w:val="333"/>
        </w:trPr>
        <w:tc>
          <w:tcPr>
            <w:tcW w:w="851" w:type="dxa"/>
            <w:vMerge/>
          </w:tcPr>
          <w:p w14:paraId="45AD236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E34036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3] ALU_MUX I/P 0</w:t>
            </w:r>
          </w:p>
        </w:tc>
        <w:tc>
          <w:tcPr>
            <w:tcW w:w="850" w:type="dxa"/>
          </w:tcPr>
          <w:p w14:paraId="4C73703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A4DA1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64FF567" w14:textId="37DD87B8" w:rsidR="00BC5E81" w:rsidRPr="008D07DA" w:rsidRDefault="006D70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0</w:t>
            </w:r>
          </w:p>
        </w:tc>
        <w:tc>
          <w:tcPr>
            <w:tcW w:w="850" w:type="dxa"/>
          </w:tcPr>
          <w:p w14:paraId="24866815" w14:textId="351734C7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4</w:t>
            </w:r>
          </w:p>
        </w:tc>
        <w:tc>
          <w:tcPr>
            <w:tcW w:w="709" w:type="dxa"/>
          </w:tcPr>
          <w:p w14:paraId="5353A42D" w14:textId="53574A31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106</w:t>
            </w:r>
          </w:p>
        </w:tc>
        <w:tc>
          <w:tcPr>
            <w:tcW w:w="850" w:type="dxa"/>
          </w:tcPr>
          <w:p w14:paraId="4ACE352E" w14:textId="7CE029E9" w:rsidR="00BC5E81" w:rsidRPr="008452C8" w:rsidRDefault="00802959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05</w:t>
            </w:r>
          </w:p>
        </w:tc>
        <w:tc>
          <w:tcPr>
            <w:tcW w:w="709" w:type="dxa"/>
          </w:tcPr>
          <w:p w14:paraId="63DAEF97" w14:textId="2849954F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709" w:type="dxa"/>
          </w:tcPr>
          <w:p w14:paraId="6126517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60F30D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7F50AE1A" w14:textId="77777777" w:rsidTr="003021FB">
        <w:trPr>
          <w:trHeight w:val="333"/>
        </w:trPr>
        <w:tc>
          <w:tcPr>
            <w:tcW w:w="851" w:type="dxa"/>
            <w:vMerge/>
          </w:tcPr>
          <w:p w14:paraId="2F3D7A3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4866B7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4] ALU_MUX I/P 1</w:t>
            </w:r>
          </w:p>
        </w:tc>
        <w:tc>
          <w:tcPr>
            <w:tcW w:w="850" w:type="dxa"/>
          </w:tcPr>
          <w:p w14:paraId="13D5AC1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738C65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81E412A" w14:textId="1A570552" w:rsidR="00BC5E81" w:rsidRPr="008D07DA" w:rsidRDefault="006D70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2BB6B343" w14:textId="56507741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1B07E45D" w14:textId="653D0860" w:rsidR="00BC5E81" w:rsidRPr="006004D7" w:rsidRDefault="004A0D3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18D08127" w14:textId="124BB871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11F785F2" w14:textId="156D835E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5FDA410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2FE42A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90BF728" w14:textId="77777777" w:rsidTr="003021FB">
        <w:trPr>
          <w:trHeight w:val="333"/>
        </w:trPr>
        <w:tc>
          <w:tcPr>
            <w:tcW w:w="851" w:type="dxa"/>
            <w:vMerge/>
          </w:tcPr>
          <w:p w14:paraId="553411A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997325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5] ALU_MUX O/P</w:t>
            </w:r>
          </w:p>
        </w:tc>
        <w:tc>
          <w:tcPr>
            <w:tcW w:w="850" w:type="dxa"/>
          </w:tcPr>
          <w:p w14:paraId="48728C7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D849EA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3C7678E" w14:textId="1773E665" w:rsidR="00BC5E81" w:rsidRPr="008D07DA" w:rsidRDefault="006D70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  <w:rtl/>
                <w:lang w:bidi="ar-EG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0</w:t>
            </w:r>
          </w:p>
        </w:tc>
        <w:tc>
          <w:tcPr>
            <w:tcW w:w="850" w:type="dxa"/>
          </w:tcPr>
          <w:p w14:paraId="63DC61DD" w14:textId="2447978B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4</w:t>
            </w:r>
          </w:p>
        </w:tc>
        <w:tc>
          <w:tcPr>
            <w:tcW w:w="709" w:type="dxa"/>
          </w:tcPr>
          <w:p w14:paraId="18A34CBB" w14:textId="5305E2EB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106</w:t>
            </w:r>
          </w:p>
        </w:tc>
        <w:tc>
          <w:tcPr>
            <w:tcW w:w="850" w:type="dxa"/>
          </w:tcPr>
          <w:p w14:paraId="4BC3558F" w14:textId="7DEF8FCD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1FB62E8F" w14:textId="255569C4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2B24F51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3DB8F0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15338AA2" w14:textId="77777777" w:rsidTr="00D60BA4">
        <w:trPr>
          <w:trHeight w:val="350"/>
        </w:trPr>
        <w:tc>
          <w:tcPr>
            <w:tcW w:w="851" w:type="dxa"/>
            <w:vMerge/>
          </w:tcPr>
          <w:p w14:paraId="3B15A906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49022FC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6] ALU O/P</w:t>
            </w:r>
          </w:p>
        </w:tc>
        <w:tc>
          <w:tcPr>
            <w:tcW w:w="850" w:type="dxa"/>
          </w:tcPr>
          <w:p w14:paraId="73F0EFD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D2EDF0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2FF9FA" w14:textId="37329F38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106</w:t>
            </w:r>
          </w:p>
        </w:tc>
        <w:tc>
          <w:tcPr>
            <w:tcW w:w="850" w:type="dxa"/>
          </w:tcPr>
          <w:p w14:paraId="6D958FDC" w14:textId="24131FB0" w:rsidR="00BC5E81" w:rsidRPr="004A0D3A" w:rsidRDefault="002D711D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07</w:t>
            </w:r>
          </w:p>
        </w:tc>
        <w:tc>
          <w:tcPr>
            <w:tcW w:w="709" w:type="dxa"/>
          </w:tcPr>
          <w:p w14:paraId="1DBCD2ED" w14:textId="23DF351A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2</w:t>
            </w:r>
          </w:p>
        </w:tc>
        <w:tc>
          <w:tcPr>
            <w:tcW w:w="850" w:type="dxa"/>
            <w:shd w:val="clear" w:color="auto" w:fill="auto"/>
          </w:tcPr>
          <w:p w14:paraId="6FF48611" w14:textId="04C639A2" w:rsidR="00BC5E81" w:rsidRPr="008452C8" w:rsidRDefault="00D60BA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984806" w:themeColor="accent6" w:themeShade="80"/>
                <w:sz w:val="20"/>
                <w:szCs w:val="20"/>
                <w:rtl/>
              </w:rPr>
              <w:t>132</w:t>
            </w:r>
          </w:p>
        </w:tc>
        <w:tc>
          <w:tcPr>
            <w:tcW w:w="709" w:type="dxa"/>
          </w:tcPr>
          <w:p w14:paraId="12C82E51" w14:textId="58C75C05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  <w:rtl/>
                <w:lang w:bidi="ar-EG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  <w:lang w:bidi="ar-EG"/>
              </w:rPr>
              <w:t>0</w:t>
            </w:r>
          </w:p>
        </w:tc>
        <w:tc>
          <w:tcPr>
            <w:tcW w:w="709" w:type="dxa"/>
          </w:tcPr>
          <w:p w14:paraId="24A5A1E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140276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6272BCD" w14:textId="77777777" w:rsidTr="003021FB">
        <w:trPr>
          <w:trHeight w:val="333"/>
        </w:trPr>
        <w:tc>
          <w:tcPr>
            <w:tcW w:w="2978" w:type="dxa"/>
            <w:gridSpan w:val="2"/>
          </w:tcPr>
          <w:p w14:paraId="755A2CE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7] rt_RegDst_Mux I/P 0</w:t>
            </w:r>
          </w:p>
        </w:tc>
        <w:tc>
          <w:tcPr>
            <w:tcW w:w="850" w:type="dxa"/>
          </w:tcPr>
          <w:p w14:paraId="1F78E31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BAD74E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86B7413" w14:textId="2C12FC2A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0</w:t>
            </w:r>
          </w:p>
        </w:tc>
        <w:tc>
          <w:tcPr>
            <w:tcW w:w="850" w:type="dxa"/>
          </w:tcPr>
          <w:p w14:paraId="5D50DDEF" w14:textId="5F8E8B38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4</w:t>
            </w:r>
          </w:p>
        </w:tc>
        <w:tc>
          <w:tcPr>
            <w:tcW w:w="709" w:type="dxa"/>
          </w:tcPr>
          <w:p w14:paraId="025EFC49" w14:textId="4504F738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1101238F" w14:textId="458529E3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5</w:t>
            </w:r>
          </w:p>
        </w:tc>
        <w:tc>
          <w:tcPr>
            <w:tcW w:w="709" w:type="dxa"/>
          </w:tcPr>
          <w:p w14:paraId="73BDF0C7" w14:textId="73220128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709" w:type="dxa"/>
          </w:tcPr>
          <w:p w14:paraId="58CAEC3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BD5DA5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2C3AC27E" w14:textId="77777777" w:rsidTr="003021FB">
        <w:trPr>
          <w:trHeight w:val="333"/>
        </w:trPr>
        <w:tc>
          <w:tcPr>
            <w:tcW w:w="2978" w:type="dxa"/>
            <w:gridSpan w:val="2"/>
          </w:tcPr>
          <w:p w14:paraId="37C847C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8] rdRegDst_Mux I/P 1</w:t>
            </w:r>
          </w:p>
        </w:tc>
        <w:tc>
          <w:tcPr>
            <w:tcW w:w="850" w:type="dxa"/>
          </w:tcPr>
          <w:p w14:paraId="1976F4F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9F6BE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5FAAEFF" w14:textId="6F60A269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5</w:t>
            </w:r>
          </w:p>
        </w:tc>
        <w:tc>
          <w:tcPr>
            <w:tcW w:w="850" w:type="dxa"/>
          </w:tcPr>
          <w:p w14:paraId="4D1823B5" w14:textId="7A7FDBAD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321EC400" w14:textId="6A8CF1D6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7</w:t>
            </w:r>
          </w:p>
        </w:tc>
        <w:tc>
          <w:tcPr>
            <w:tcW w:w="850" w:type="dxa"/>
          </w:tcPr>
          <w:p w14:paraId="61520765" w14:textId="58733F43" w:rsidR="00BC5E81" w:rsidRPr="008452C8" w:rsidRDefault="00FB2CFE" w:rsidP="00D32030">
            <w:pPr>
              <w:autoSpaceDE w:val="0"/>
              <w:autoSpaceDN w:val="0"/>
              <w:bidi w:val="0"/>
              <w:adjustRightInd w:val="0"/>
              <w:jc w:val="center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-</w:t>
            </w:r>
            <w:r w:rsidR="00D32030"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-</w:t>
            </w:r>
          </w:p>
        </w:tc>
        <w:tc>
          <w:tcPr>
            <w:tcW w:w="709" w:type="dxa"/>
          </w:tcPr>
          <w:p w14:paraId="22F28DE7" w14:textId="7A935776" w:rsidR="00BC5E81" w:rsidRPr="00F05D84" w:rsidRDefault="003021FB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6</w:t>
            </w:r>
          </w:p>
        </w:tc>
        <w:tc>
          <w:tcPr>
            <w:tcW w:w="709" w:type="dxa"/>
          </w:tcPr>
          <w:p w14:paraId="4E3A9316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829875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62460FB2" w14:textId="77777777" w:rsidTr="003021FB">
        <w:trPr>
          <w:trHeight w:val="333"/>
        </w:trPr>
        <w:tc>
          <w:tcPr>
            <w:tcW w:w="2978" w:type="dxa"/>
            <w:gridSpan w:val="2"/>
          </w:tcPr>
          <w:p w14:paraId="65442F1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19] regDist_MUX O/P</w:t>
            </w:r>
          </w:p>
        </w:tc>
        <w:tc>
          <w:tcPr>
            <w:tcW w:w="850" w:type="dxa"/>
          </w:tcPr>
          <w:p w14:paraId="03CF84F6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B2C91A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7DCAE08" w14:textId="69437719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 w:hint="cs"/>
                <w:color w:val="215868" w:themeColor="accent5" w:themeShade="80"/>
                <w:sz w:val="20"/>
                <w:szCs w:val="20"/>
                <w:rtl/>
              </w:rPr>
              <w:t>5</w:t>
            </w:r>
          </w:p>
        </w:tc>
        <w:tc>
          <w:tcPr>
            <w:tcW w:w="850" w:type="dxa"/>
          </w:tcPr>
          <w:p w14:paraId="380D0DC6" w14:textId="161B711D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67D6267D" w14:textId="3C269E6C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7</w:t>
            </w:r>
          </w:p>
        </w:tc>
        <w:tc>
          <w:tcPr>
            <w:tcW w:w="850" w:type="dxa"/>
          </w:tcPr>
          <w:p w14:paraId="1D8F8724" w14:textId="6BFC57F9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264041FA" w14:textId="5457676C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6</w:t>
            </w:r>
          </w:p>
        </w:tc>
        <w:tc>
          <w:tcPr>
            <w:tcW w:w="709" w:type="dxa"/>
          </w:tcPr>
          <w:p w14:paraId="0A2FDBC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90E3CF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2C96BD0" w14:textId="77777777" w:rsidTr="003021FB">
        <w:trPr>
          <w:trHeight w:val="333"/>
        </w:trPr>
        <w:tc>
          <w:tcPr>
            <w:tcW w:w="2978" w:type="dxa"/>
            <w:gridSpan w:val="2"/>
          </w:tcPr>
          <w:p w14:paraId="34D5077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0] Add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r2</w:t>
            </w:r>
            <w:r w:rsidRPr="00F05D84">
              <w:rPr>
                <w:rFonts w:asciiTheme="majorBidi" w:hAnsiTheme="majorBidi" w:cstheme="majorBidi"/>
                <w:sz w:val="20"/>
                <w:szCs w:val="20"/>
              </w:rPr>
              <w:t xml:space="preserve"> I</w:t>
            </w:r>
            <w:r>
              <w:rPr>
                <w:rFonts w:asciiTheme="majorBidi" w:hAnsiTheme="majorBidi" w:cstheme="majorBidi"/>
                <w:sz w:val="20"/>
                <w:szCs w:val="20"/>
              </w:rPr>
              <w:t xml:space="preserve">nput </w:t>
            </w:r>
            <w:r w:rsidRPr="00F05D84">
              <w:rPr>
                <w:rFonts w:asciiTheme="majorBidi" w:hAnsiTheme="majorBidi" w:cstheme="majorBidi"/>
                <w:sz w:val="20"/>
                <w:szCs w:val="20"/>
              </w:rPr>
              <w:t>1</w:t>
            </w:r>
          </w:p>
        </w:tc>
        <w:tc>
          <w:tcPr>
            <w:tcW w:w="850" w:type="dxa"/>
          </w:tcPr>
          <w:p w14:paraId="6B8B437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8A89FD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80828E8" w14:textId="468DE291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4C164285" w14:textId="35CF235A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0D02B3EC" w14:textId="30985C7E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3BBD22C7" w14:textId="4AC7CA3E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61EBEF0D" w14:textId="3752025A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333EBFDB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953114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4FBBB0D7" w14:textId="77777777" w:rsidTr="003021FB">
        <w:trPr>
          <w:trHeight w:val="333"/>
        </w:trPr>
        <w:tc>
          <w:tcPr>
            <w:tcW w:w="2978" w:type="dxa"/>
            <w:gridSpan w:val="2"/>
          </w:tcPr>
          <w:p w14:paraId="1439E0C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1] Add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er2</w:t>
            </w:r>
            <w:r w:rsidRPr="00F05D84">
              <w:rPr>
                <w:rFonts w:asciiTheme="majorBidi" w:hAnsiTheme="majorBidi" w:cstheme="majorBidi"/>
                <w:sz w:val="20"/>
                <w:szCs w:val="20"/>
              </w:rPr>
              <w:t xml:space="preserve"> O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utput</w:t>
            </w:r>
          </w:p>
        </w:tc>
        <w:tc>
          <w:tcPr>
            <w:tcW w:w="850" w:type="dxa"/>
          </w:tcPr>
          <w:p w14:paraId="0B721B4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38E11F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6C551FE0" w14:textId="5B843426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18B4D614" w14:textId="668C07EA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6C8580EC" w14:textId="60211DA5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58AFDEC2" w14:textId="6DA67DD1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6E01B096" w14:textId="20DEB220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51E04AD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4A4577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3C766894" w14:textId="77777777" w:rsidTr="003021FB">
        <w:trPr>
          <w:trHeight w:val="333"/>
        </w:trPr>
        <w:tc>
          <w:tcPr>
            <w:tcW w:w="2978" w:type="dxa"/>
            <w:gridSpan w:val="2"/>
          </w:tcPr>
          <w:p w14:paraId="6E7C0EA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2] Ex/Mem Add O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utput</w:t>
            </w:r>
          </w:p>
        </w:tc>
        <w:tc>
          <w:tcPr>
            <w:tcW w:w="850" w:type="dxa"/>
          </w:tcPr>
          <w:p w14:paraId="284C1C9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AF20F4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4197C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06694800" w14:textId="06AB2F6F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0FFBE825" w14:textId="25187C25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X</w:t>
            </w:r>
          </w:p>
        </w:tc>
        <w:tc>
          <w:tcPr>
            <w:tcW w:w="850" w:type="dxa"/>
          </w:tcPr>
          <w:p w14:paraId="4E058A21" w14:textId="717B34E8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4590F582" w14:textId="2735BE34" w:rsidR="00BC5E81" w:rsidRPr="008452C8" w:rsidRDefault="00D3203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65275264" w14:textId="1F62A20A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3090C23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5DB4830C" w14:textId="77777777" w:rsidTr="00D60BA4">
        <w:trPr>
          <w:trHeight w:val="333"/>
        </w:trPr>
        <w:tc>
          <w:tcPr>
            <w:tcW w:w="851" w:type="dxa"/>
            <w:vMerge w:val="restart"/>
          </w:tcPr>
          <w:p w14:paraId="2596D800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Data Memory</w:t>
            </w:r>
          </w:p>
        </w:tc>
        <w:tc>
          <w:tcPr>
            <w:tcW w:w="2127" w:type="dxa"/>
          </w:tcPr>
          <w:p w14:paraId="26E9307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3] Address</w:t>
            </w:r>
          </w:p>
        </w:tc>
        <w:tc>
          <w:tcPr>
            <w:tcW w:w="850" w:type="dxa"/>
          </w:tcPr>
          <w:p w14:paraId="5AF6505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3674785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D39629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0D874107" w14:textId="66AEA229" w:rsidR="00BC5E81" w:rsidRPr="008D07DA" w:rsidRDefault="007D6A40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106</w:t>
            </w:r>
          </w:p>
        </w:tc>
        <w:tc>
          <w:tcPr>
            <w:tcW w:w="709" w:type="dxa"/>
          </w:tcPr>
          <w:p w14:paraId="18D64FAF" w14:textId="0E9E61E0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07</w:t>
            </w:r>
          </w:p>
        </w:tc>
        <w:tc>
          <w:tcPr>
            <w:tcW w:w="850" w:type="dxa"/>
          </w:tcPr>
          <w:p w14:paraId="70BBB181" w14:textId="1EA98CB0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6B95A642" w14:textId="56A606A3" w:rsidR="00BC5E81" w:rsidRPr="008452C8" w:rsidRDefault="00D60BA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984806" w:themeColor="accent6" w:themeShade="80"/>
                <w:sz w:val="20"/>
                <w:szCs w:val="20"/>
                <w:rtl/>
              </w:rPr>
              <w:t>132</w:t>
            </w:r>
          </w:p>
        </w:tc>
        <w:tc>
          <w:tcPr>
            <w:tcW w:w="709" w:type="dxa"/>
          </w:tcPr>
          <w:p w14:paraId="671830AE" w14:textId="584ED198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2610630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3A69EED0" w14:textId="77777777" w:rsidTr="003021FB">
        <w:trPr>
          <w:trHeight w:val="333"/>
        </w:trPr>
        <w:tc>
          <w:tcPr>
            <w:tcW w:w="851" w:type="dxa"/>
            <w:vMerge/>
          </w:tcPr>
          <w:p w14:paraId="71144C5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2C1451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4] Write Data</w:t>
            </w:r>
          </w:p>
        </w:tc>
        <w:tc>
          <w:tcPr>
            <w:tcW w:w="850" w:type="dxa"/>
          </w:tcPr>
          <w:p w14:paraId="3B83CED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AA28E8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943BAD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1664DC53" w14:textId="4D9EEF1B" w:rsidR="00BC5E81" w:rsidRPr="008D07DA" w:rsidRDefault="00FA67C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0</w:t>
            </w:r>
          </w:p>
        </w:tc>
        <w:tc>
          <w:tcPr>
            <w:tcW w:w="709" w:type="dxa"/>
          </w:tcPr>
          <w:p w14:paraId="3665116D" w14:textId="3382E790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104</w:t>
            </w:r>
          </w:p>
        </w:tc>
        <w:tc>
          <w:tcPr>
            <w:tcW w:w="850" w:type="dxa"/>
          </w:tcPr>
          <w:p w14:paraId="5E5A620E" w14:textId="61BA2ACB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106</w:t>
            </w:r>
          </w:p>
        </w:tc>
        <w:tc>
          <w:tcPr>
            <w:tcW w:w="709" w:type="dxa"/>
          </w:tcPr>
          <w:p w14:paraId="4C709CA9" w14:textId="4DA40CF4" w:rsidR="00BC5E81" w:rsidRPr="008452C8" w:rsidRDefault="004E355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105</w:t>
            </w:r>
          </w:p>
        </w:tc>
        <w:tc>
          <w:tcPr>
            <w:tcW w:w="709" w:type="dxa"/>
          </w:tcPr>
          <w:p w14:paraId="1736D69D" w14:textId="62CB8F68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67" w:type="dxa"/>
          </w:tcPr>
          <w:p w14:paraId="2DD408FF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628CF56D" w14:textId="77777777" w:rsidTr="003021FB">
        <w:trPr>
          <w:trHeight w:val="342"/>
        </w:trPr>
        <w:tc>
          <w:tcPr>
            <w:tcW w:w="851" w:type="dxa"/>
            <w:vMerge/>
          </w:tcPr>
          <w:p w14:paraId="0CFB62AE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3055AC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5] Read Data</w:t>
            </w:r>
          </w:p>
        </w:tc>
        <w:tc>
          <w:tcPr>
            <w:tcW w:w="850" w:type="dxa"/>
          </w:tcPr>
          <w:p w14:paraId="1F77FBD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904B9B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554DF0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43FC983C" w14:textId="19BE104C" w:rsidR="00BC5E81" w:rsidRPr="008D07DA" w:rsidRDefault="00FA67C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!</w:t>
            </w:r>
          </w:p>
        </w:tc>
        <w:tc>
          <w:tcPr>
            <w:tcW w:w="709" w:type="dxa"/>
          </w:tcPr>
          <w:p w14:paraId="4C691255" w14:textId="3FFA4C7D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!</w:t>
            </w:r>
          </w:p>
        </w:tc>
        <w:tc>
          <w:tcPr>
            <w:tcW w:w="850" w:type="dxa"/>
          </w:tcPr>
          <w:p w14:paraId="75F12D3A" w14:textId="3E08A21C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!</w:t>
            </w:r>
          </w:p>
        </w:tc>
        <w:tc>
          <w:tcPr>
            <w:tcW w:w="709" w:type="dxa"/>
          </w:tcPr>
          <w:p w14:paraId="40610EEB" w14:textId="2991CEE0" w:rsidR="00BC5E81" w:rsidRPr="008452C8" w:rsidRDefault="004E355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!</w:t>
            </w:r>
          </w:p>
        </w:tc>
        <w:tc>
          <w:tcPr>
            <w:tcW w:w="709" w:type="dxa"/>
          </w:tcPr>
          <w:p w14:paraId="66862928" w14:textId="50DD5D8B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!</w:t>
            </w:r>
          </w:p>
        </w:tc>
        <w:tc>
          <w:tcPr>
            <w:tcW w:w="567" w:type="dxa"/>
          </w:tcPr>
          <w:p w14:paraId="43E5D0E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3C0FCAC4" w14:textId="77777777" w:rsidTr="003021FB">
        <w:trPr>
          <w:trHeight w:val="342"/>
        </w:trPr>
        <w:tc>
          <w:tcPr>
            <w:tcW w:w="2978" w:type="dxa"/>
            <w:gridSpan w:val="2"/>
          </w:tcPr>
          <w:p w14:paraId="54B054ED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6] EX/MEM.RegisterRd</w:t>
            </w:r>
          </w:p>
        </w:tc>
        <w:tc>
          <w:tcPr>
            <w:tcW w:w="850" w:type="dxa"/>
          </w:tcPr>
          <w:p w14:paraId="0BB6EB6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70B59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5F2408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09A29ED7" w14:textId="01D15FCD" w:rsidR="00BC5E81" w:rsidRPr="008D07DA" w:rsidRDefault="00FA67C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5</w:t>
            </w:r>
          </w:p>
        </w:tc>
        <w:tc>
          <w:tcPr>
            <w:tcW w:w="709" w:type="dxa"/>
          </w:tcPr>
          <w:p w14:paraId="3EB45421" w14:textId="005534B3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</w:t>
            </w:r>
          </w:p>
        </w:tc>
        <w:tc>
          <w:tcPr>
            <w:tcW w:w="850" w:type="dxa"/>
          </w:tcPr>
          <w:p w14:paraId="270C4E68" w14:textId="6C3FE961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7</w:t>
            </w:r>
          </w:p>
        </w:tc>
        <w:tc>
          <w:tcPr>
            <w:tcW w:w="709" w:type="dxa"/>
          </w:tcPr>
          <w:p w14:paraId="1E28AC26" w14:textId="59BA1FDF" w:rsidR="00BC5E81" w:rsidRPr="008452C8" w:rsidRDefault="004E355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X</w:t>
            </w:r>
          </w:p>
        </w:tc>
        <w:tc>
          <w:tcPr>
            <w:tcW w:w="709" w:type="dxa"/>
          </w:tcPr>
          <w:p w14:paraId="1960E268" w14:textId="575A7696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6</w:t>
            </w:r>
          </w:p>
        </w:tc>
        <w:tc>
          <w:tcPr>
            <w:tcW w:w="567" w:type="dxa"/>
          </w:tcPr>
          <w:p w14:paraId="34DA76E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4A0D3A" w:rsidRPr="00F05D84" w14:paraId="2AA2C5C4" w14:textId="77777777" w:rsidTr="003021FB">
        <w:trPr>
          <w:trHeight w:val="342"/>
        </w:trPr>
        <w:tc>
          <w:tcPr>
            <w:tcW w:w="2978" w:type="dxa"/>
            <w:gridSpan w:val="2"/>
          </w:tcPr>
          <w:p w14:paraId="44E2950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7] MemToReg_Mux I/P 1</w:t>
            </w:r>
          </w:p>
        </w:tc>
        <w:tc>
          <w:tcPr>
            <w:tcW w:w="850" w:type="dxa"/>
          </w:tcPr>
          <w:p w14:paraId="437CD10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66B5042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DF2CA9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6653022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986A9C0" w14:textId="59F2A6A3" w:rsidR="00BC5E81" w:rsidRPr="008D07DA" w:rsidRDefault="00FA67C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!</w:t>
            </w:r>
          </w:p>
        </w:tc>
        <w:tc>
          <w:tcPr>
            <w:tcW w:w="850" w:type="dxa"/>
          </w:tcPr>
          <w:p w14:paraId="5E2AEFD5" w14:textId="15C7A991" w:rsidR="00BC5E81" w:rsidRPr="006004D7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!</w:t>
            </w:r>
          </w:p>
        </w:tc>
        <w:tc>
          <w:tcPr>
            <w:tcW w:w="709" w:type="dxa"/>
          </w:tcPr>
          <w:p w14:paraId="303FAA5A" w14:textId="6AE92CF1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!</w:t>
            </w:r>
          </w:p>
        </w:tc>
        <w:tc>
          <w:tcPr>
            <w:tcW w:w="709" w:type="dxa"/>
          </w:tcPr>
          <w:p w14:paraId="15770EB9" w14:textId="54658634" w:rsidR="00BC5E81" w:rsidRPr="008452C8" w:rsidRDefault="004E3556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!</w:t>
            </w:r>
          </w:p>
        </w:tc>
        <w:tc>
          <w:tcPr>
            <w:tcW w:w="567" w:type="dxa"/>
          </w:tcPr>
          <w:p w14:paraId="137C8263" w14:textId="7B139E40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!</w:t>
            </w:r>
          </w:p>
        </w:tc>
      </w:tr>
      <w:tr w:rsidR="004A0D3A" w:rsidRPr="00F05D84" w14:paraId="715EAB50" w14:textId="77777777" w:rsidTr="00D60BA4">
        <w:trPr>
          <w:trHeight w:val="342"/>
        </w:trPr>
        <w:tc>
          <w:tcPr>
            <w:tcW w:w="2978" w:type="dxa"/>
            <w:gridSpan w:val="2"/>
          </w:tcPr>
          <w:p w14:paraId="4189B3B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8] MemToReg_Mux I/P 0</w:t>
            </w:r>
          </w:p>
        </w:tc>
        <w:tc>
          <w:tcPr>
            <w:tcW w:w="850" w:type="dxa"/>
          </w:tcPr>
          <w:p w14:paraId="5AC04035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C6C0B1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7F2696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29C1FAB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1BC3326" w14:textId="44BF2AC8" w:rsidR="00BC5E81" w:rsidRPr="008D07DA" w:rsidRDefault="00FA67C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10</w:t>
            </w:r>
            <w:r w:rsidR="008D07DA"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6</w:t>
            </w:r>
          </w:p>
        </w:tc>
        <w:tc>
          <w:tcPr>
            <w:tcW w:w="850" w:type="dxa"/>
          </w:tcPr>
          <w:p w14:paraId="7C02E529" w14:textId="11D0366A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07</w:t>
            </w:r>
          </w:p>
        </w:tc>
        <w:tc>
          <w:tcPr>
            <w:tcW w:w="709" w:type="dxa"/>
          </w:tcPr>
          <w:p w14:paraId="161E441E" w14:textId="0E6DF963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2</w:t>
            </w:r>
          </w:p>
        </w:tc>
        <w:tc>
          <w:tcPr>
            <w:tcW w:w="709" w:type="dxa"/>
            <w:shd w:val="clear" w:color="auto" w:fill="auto"/>
          </w:tcPr>
          <w:p w14:paraId="2227EDDF" w14:textId="509D75E3" w:rsidR="00BC5E81" w:rsidRPr="008452C8" w:rsidRDefault="00D60BA4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984806" w:themeColor="accent6" w:themeShade="80"/>
                <w:sz w:val="20"/>
                <w:szCs w:val="20"/>
                <w:rtl/>
              </w:rPr>
              <w:t>132</w:t>
            </w:r>
          </w:p>
        </w:tc>
        <w:tc>
          <w:tcPr>
            <w:tcW w:w="567" w:type="dxa"/>
          </w:tcPr>
          <w:p w14:paraId="70DD359D" w14:textId="3AAAEC38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</w:tr>
      <w:tr w:rsidR="004A0D3A" w:rsidRPr="00F05D84" w14:paraId="46FF4456" w14:textId="77777777" w:rsidTr="003021FB">
        <w:trPr>
          <w:trHeight w:val="342"/>
        </w:trPr>
        <w:tc>
          <w:tcPr>
            <w:tcW w:w="2978" w:type="dxa"/>
            <w:gridSpan w:val="2"/>
          </w:tcPr>
          <w:p w14:paraId="57DF0FD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29] MemToReg_Mux O/P</w:t>
            </w:r>
          </w:p>
        </w:tc>
        <w:tc>
          <w:tcPr>
            <w:tcW w:w="850" w:type="dxa"/>
          </w:tcPr>
          <w:p w14:paraId="236F03E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74F62848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2274512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635A673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E3764BB" w14:textId="5CF6BB7E" w:rsidR="00BC5E81" w:rsidRPr="008D07DA" w:rsidRDefault="008D07D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106</w:t>
            </w:r>
          </w:p>
        </w:tc>
        <w:tc>
          <w:tcPr>
            <w:tcW w:w="850" w:type="dxa"/>
          </w:tcPr>
          <w:p w14:paraId="4E201E0B" w14:textId="411463A4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07</w:t>
            </w:r>
          </w:p>
        </w:tc>
        <w:tc>
          <w:tcPr>
            <w:tcW w:w="709" w:type="dxa"/>
          </w:tcPr>
          <w:p w14:paraId="412D6A1B" w14:textId="2C050ABB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064C6D0C" w14:textId="3D6183D8" w:rsidR="00BC5E81" w:rsidRPr="008452C8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  <w:lang w:bidi="ar-EG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  <w:lang w:bidi="ar-EG"/>
              </w:rPr>
              <w:t>X</w:t>
            </w:r>
          </w:p>
        </w:tc>
        <w:tc>
          <w:tcPr>
            <w:tcW w:w="567" w:type="dxa"/>
          </w:tcPr>
          <w:p w14:paraId="3D0013AA" w14:textId="4A34FAA2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</w:tr>
      <w:tr w:rsidR="004A0D3A" w:rsidRPr="00F05D84" w14:paraId="2394B914" w14:textId="77777777" w:rsidTr="003021FB">
        <w:trPr>
          <w:trHeight w:val="342"/>
        </w:trPr>
        <w:tc>
          <w:tcPr>
            <w:tcW w:w="2978" w:type="dxa"/>
            <w:gridSpan w:val="2"/>
          </w:tcPr>
          <w:p w14:paraId="49ED8071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[30] MEM/</w:t>
            </w:r>
            <w:proofErr w:type="gramStart"/>
            <w:r w:rsidRPr="00F05D84">
              <w:rPr>
                <w:rFonts w:asciiTheme="majorBidi" w:hAnsiTheme="majorBidi" w:cstheme="majorBidi"/>
                <w:sz w:val="20"/>
                <w:szCs w:val="20"/>
              </w:rPr>
              <w:t>WB.RegisterRd</w:t>
            </w:r>
            <w:proofErr w:type="gramEnd"/>
          </w:p>
        </w:tc>
        <w:tc>
          <w:tcPr>
            <w:tcW w:w="850" w:type="dxa"/>
          </w:tcPr>
          <w:p w14:paraId="376549C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43CCA2F3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1C941294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77998A7C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862A544" w14:textId="0083B089" w:rsidR="00BC5E81" w:rsidRPr="008D07DA" w:rsidRDefault="008D07DA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</w:pPr>
            <w:r w:rsidRPr="008D07DA">
              <w:rPr>
                <w:rFonts w:asciiTheme="majorBidi" w:hAnsiTheme="majorBidi" w:cstheme="majorBidi"/>
                <w:color w:val="215868" w:themeColor="accent5" w:themeShade="80"/>
                <w:sz w:val="20"/>
                <w:szCs w:val="20"/>
              </w:rPr>
              <w:t>5</w:t>
            </w:r>
          </w:p>
        </w:tc>
        <w:tc>
          <w:tcPr>
            <w:tcW w:w="850" w:type="dxa"/>
          </w:tcPr>
          <w:p w14:paraId="5B6B0309" w14:textId="463F5475" w:rsidR="00BC5E81" w:rsidRPr="004A0D3A" w:rsidRDefault="0018403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C00000"/>
                <w:sz w:val="20"/>
                <w:szCs w:val="20"/>
              </w:rPr>
            </w:pPr>
            <w:r w:rsidRPr="004A0D3A">
              <w:rPr>
                <w:rFonts w:asciiTheme="majorBidi" w:hAnsiTheme="majorBidi" w:cstheme="majorBidi"/>
                <w:color w:val="C00000"/>
                <w:sz w:val="20"/>
                <w:szCs w:val="20"/>
              </w:rPr>
              <w:t>2</w:t>
            </w:r>
          </w:p>
        </w:tc>
        <w:tc>
          <w:tcPr>
            <w:tcW w:w="709" w:type="dxa"/>
          </w:tcPr>
          <w:p w14:paraId="3360483D" w14:textId="58797183" w:rsidR="00BC5E81" w:rsidRPr="006004D7" w:rsidRDefault="00AB5AD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  <w:rtl/>
                <w:lang w:bidi="ar-EG"/>
              </w:rPr>
            </w:pPr>
            <w:r w:rsidRPr="006004D7">
              <w:rPr>
                <w:rFonts w:asciiTheme="majorBidi" w:hAnsiTheme="majorBidi" w:cstheme="majorBidi"/>
                <w:color w:val="5F497A" w:themeColor="accent4" w:themeShade="BF"/>
                <w:sz w:val="20"/>
                <w:szCs w:val="20"/>
              </w:rPr>
              <w:t>7</w:t>
            </w:r>
          </w:p>
        </w:tc>
        <w:tc>
          <w:tcPr>
            <w:tcW w:w="709" w:type="dxa"/>
          </w:tcPr>
          <w:p w14:paraId="0FC00915" w14:textId="610BB7B4" w:rsidR="00BC5E81" w:rsidRPr="008452C8" w:rsidRDefault="008452C8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</w:pPr>
            <w:r w:rsidRPr="008452C8">
              <w:rPr>
                <w:rFonts w:asciiTheme="majorBidi" w:hAnsiTheme="majorBidi" w:cstheme="majorBidi"/>
                <w:color w:val="984806" w:themeColor="accent6" w:themeShade="80"/>
                <w:sz w:val="20"/>
                <w:szCs w:val="20"/>
              </w:rPr>
              <w:t>X</w:t>
            </w:r>
          </w:p>
        </w:tc>
        <w:tc>
          <w:tcPr>
            <w:tcW w:w="567" w:type="dxa"/>
          </w:tcPr>
          <w:p w14:paraId="55291197" w14:textId="6D7FEDF8" w:rsidR="00BC5E81" w:rsidRPr="00F05D84" w:rsidRDefault="00FB2CFE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  <w:rtl/>
                <w:lang w:bidi="ar-EG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6</w:t>
            </w:r>
          </w:p>
        </w:tc>
      </w:tr>
    </w:tbl>
    <w:p w14:paraId="1B8D0B56" w14:textId="741463BC" w:rsidR="00BC5E81" w:rsidRDefault="002E2B7F" w:rsidP="00BC5E81">
      <w:pPr>
        <w:pStyle w:val="Caption"/>
        <w:jc w:val="center"/>
      </w:pPr>
      <w:r>
        <w:rPr>
          <w:noProof/>
        </w:rPr>
        <w:pict w14:anchorId="63CFC871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28" type="#_x0000_t202" style="position:absolute;left:0;text-align:left;margin-left:97.6pt;margin-top:16.65pt;width:253.9pt;height:64.5pt;z-index:2516582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">
            <v:textbox>
              <w:txbxContent>
                <w:p w14:paraId="140D6A8F" w14:textId="769D2248" w:rsidR="002E2B7F" w:rsidRDefault="002E2B7F" w:rsidP="002E2B7F">
                  <w:pPr>
                    <w:spacing w:after="0" w:line="240" w:lineRule="auto"/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X: do not care</w:t>
                  </w:r>
                </w:p>
                <w:p w14:paraId="05391B5F" w14:textId="05BE2772" w:rsidR="002E2B7F" w:rsidRDefault="002E2B7F" w:rsidP="002E2B7F">
                  <w:pPr>
                    <w:spacing w:after="0" w:line="240" w:lineRule="auto"/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proofErr w:type="gramStart"/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!:</w:t>
                  </w:r>
                  <w:proofErr w:type="gramEnd"/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 xml:space="preserve"> can not access</w:t>
                  </w:r>
                </w:p>
                <w:p w14:paraId="7B77F5F7" w14:textId="4423F5A6" w:rsidR="002E2B7F" w:rsidRPr="002E2B7F" w:rsidRDefault="002E2B7F" w:rsidP="002E2B7F">
                  <w:pPr>
                    <w:spacing w:after="0" w:line="240" w:lineRule="auto"/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???: not calculated yet</w:t>
                  </w:r>
                </w:p>
                <w:p w14:paraId="4EA08C4B" w14:textId="20205945" w:rsidR="002E2B7F" w:rsidRPr="002E2B7F" w:rsidRDefault="002E2B7F" w:rsidP="002E2B7F">
                  <w:pPr>
                    <w:spacing w:after="0" w:line="240" w:lineRule="auto"/>
                    <w:jc w:val="right"/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</w:pPr>
                  <w:r w:rsidRPr="002E2B7F">
                    <w:rPr>
                      <w:rFonts w:asciiTheme="majorBidi" w:hAnsiTheme="majorBidi" w:cstheme="majorBidi"/>
                      <w:sz w:val="24"/>
                      <w:szCs w:val="24"/>
                      <w:lang w:bidi="ar-EG"/>
                    </w:rPr>
                    <w:t>[20] to [22] do not care in this version</w:t>
                  </w:r>
                </w:p>
              </w:txbxContent>
            </v:textbox>
            <w10:wrap type="square"/>
          </v:shape>
        </w:pict>
      </w:r>
    </w:p>
    <w:p w14:paraId="0CF89845" w14:textId="77777777" w:rsidR="00BC5E81" w:rsidRDefault="00BC5E81" w:rsidP="00BC5E81">
      <w:pPr>
        <w:pStyle w:val="Caption"/>
        <w:jc w:val="center"/>
      </w:pPr>
    </w:p>
    <w:p w14:paraId="37F6411F" w14:textId="77777777" w:rsidR="00BC5E81" w:rsidRDefault="00BC5E81" w:rsidP="00BC5E81">
      <w:pPr>
        <w:pStyle w:val="Caption"/>
        <w:jc w:val="center"/>
      </w:pPr>
    </w:p>
    <w:p w14:paraId="7D2D029F" w14:textId="77777777" w:rsidR="00BC5E81" w:rsidRDefault="00BC5E81" w:rsidP="00BC5E81">
      <w:pPr>
        <w:pStyle w:val="Caption"/>
        <w:jc w:val="center"/>
      </w:pPr>
    </w:p>
    <w:p w14:paraId="42CA8F17" w14:textId="77777777" w:rsidR="00BC5E81" w:rsidRDefault="00BC5E81" w:rsidP="00BC5E81">
      <w:pPr>
        <w:pStyle w:val="Caption"/>
        <w:jc w:val="center"/>
      </w:pPr>
    </w:p>
    <w:p w14:paraId="6FE02C9C" w14:textId="77777777" w:rsidR="00BC5E81" w:rsidRDefault="00BC5E81" w:rsidP="00BC5E81">
      <w:pPr>
        <w:pStyle w:val="Caption"/>
        <w:jc w:val="center"/>
      </w:pPr>
    </w:p>
    <w:p w14:paraId="061C52EA" w14:textId="77777777" w:rsidR="00BC5E81" w:rsidRDefault="00BC5E81" w:rsidP="00BC5E81">
      <w:pPr>
        <w:pStyle w:val="Caption"/>
        <w:jc w:val="center"/>
      </w:pPr>
    </w:p>
    <w:p w14:paraId="07A58067" w14:textId="77777777" w:rsidR="00BC5E81" w:rsidRDefault="00BC5E81" w:rsidP="00BC5E81">
      <w:pPr>
        <w:pStyle w:val="Caption"/>
        <w:jc w:val="center"/>
      </w:pPr>
    </w:p>
    <w:p w14:paraId="733B9507" w14:textId="77777777" w:rsidR="00BC5E81" w:rsidRDefault="00BC5E81" w:rsidP="00BC5E81">
      <w:pPr>
        <w:pStyle w:val="Caption"/>
        <w:jc w:val="center"/>
      </w:pPr>
      <w:r>
        <w:t>Table 3</w:t>
      </w:r>
      <w:r w:rsidRPr="002800A1">
        <w:t xml:space="preserve"> MIPS Pipelined </w:t>
      </w:r>
      <w:r>
        <w:t>ControlSignal</w:t>
      </w:r>
      <w:r w:rsidRPr="002800A1">
        <w:t xml:space="preserve"> for </w:t>
      </w:r>
      <w:r>
        <w:t>9</w:t>
      </w:r>
      <w:r w:rsidRPr="002800A1">
        <w:t xml:space="preserve"> Clock Cycles</w:t>
      </w:r>
    </w:p>
    <w:tbl>
      <w:tblPr>
        <w:tblStyle w:val="TableGrid"/>
        <w:tblW w:w="7786" w:type="dxa"/>
        <w:jc w:val="center"/>
        <w:tblLook w:val="04A0" w:firstRow="1" w:lastRow="0" w:firstColumn="1" w:lastColumn="0" w:noHBand="0" w:noVBand="1"/>
      </w:tblPr>
      <w:tblGrid>
        <w:gridCol w:w="2379"/>
        <w:gridCol w:w="597"/>
        <w:gridCol w:w="583"/>
        <w:gridCol w:w="583"/>
        <w:gridCol w:w="583"/>
        <w:gridCol w:w="583"/>
        <w:gridCol w:w="588"/>
        <w:gridCol w:w="630"/>
        <w:gridCol w:w="630"/>
        <w:gridCol w:w="630"/>
      </w:tblGrid>
      <w:tr w:rsidR="00BC5E81" w14:paraId="62FF95F8" w14:textId="77777777" w:rsidTr="00906A29">
        <w:trPr>
          <w:trHeight w:val="413"/>
          <w:jc w:val="center"/>
        </w:trPr>
        <w:tc>
          <w:tcPr>
            <w:tcW w:w="2379" w:type="dxa"/>
            <w:shd w:val="clear" w:color="auto" w:fill="D9D9D9" w:themeFill="background1" w:themeFillShade="D9"/>
          </w:tcPr>
          <w:p w14:paraId="4FD134CA" w14:textId="77777777" w:rsidR="00BC5E81" w:rsidRPr="00F05D84" w:rsidRDefault="00BC5E81" w:rsidP="00906A29">
            <w:pPr>
              <w:autoSpaceDE w:val="0"/>
              <w:autoSpaceDN w:val="0"/>
              <w:adjustRightInd w:val="0"/>
              <w:jc w:val="center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ntrol Signal</w:t>
            </w:r>
          </w:p>
        </w:tc>
        <w:tc>
          <w:tcPr>
            <w:tcW w:w="597" w:type="dxa"/>
            <w:shd w:val="clear" w:color="auto" w:fill="D9D9D9" w:themeFill="background1" w:themeFillShade="D9"/>
          </w:tcPr>
          <w:p w14:paraId="27E2FDFB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1</w:t>
            </w:r>
          </w:p>
        </w:tc>
        <w:tc>
          <w:tcPr>
            <w:tcW w:w="583" w:type="dxa"/>
            <w:shd w:val="clear" w:color="auto" w:fill="D9D9D9" w:themeFill="background1" w:themeFillShade="D9"/>
          </w:tcPr>
          <w:p w14:paraId="4A363C6E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2</w:t>
            </w:r>
          </w:p>
        </w:tc>
        <w:tc>
          <w:tcPr>
            <w:tcW w:w="583" w:type="dxa"/>
            <w:shd w:val="clear" w:color="auto" w:fill="D9D9D9" w:themeFill="background1" w:themeFillShade="D9"/>
          </w:tcPr>
          <w:p w14:paraId="1DB93549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3</w:t>
            </w:r>
          </w:p>
        </w:tc>
        <w:tc>
          <w:tcPr>
            <w:tcW w:w="583" w:type="dxa"/>
            <w:shd w:val="clear" w:color="auto" w:fill="D9D9D9" w:themeFill="background1" w:themeFillShade="D9"/>
          </w:tcPr>
          <w:p w14:paraId="653DE585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de-DE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4</w:t>
            </w:r>
          </w:p>
        </w:tc>
        <w:tc>
          <w:tcPr>
            <w:tcW w:w="583" w:type="dxa"/>
            <w:shd w:val="clear" w:color="auto" w:fill="D9D9D9" w:themeFill="background1" w:themeFillShade="D9"/>
          </w:tcPr>
          <w:p w14:paraId="129AFB68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  <w:lang w:val="de-DE"/>
              </w:rPr>
            </w:pPr>
            <w:r w:rsidRPr="00F05D84">
              <w:rPr>
                <w:rFonts w:asciiTheme="majorBidi" w:hAnsiTheme="majorBidi" w:cstheme="majorBidi"/>
                <w:sz w:val="20"/>
                <w:szCs w:val="20"/>
              </w:rPr>
              <w:t>CC5</w:t>
            </w:r>
          </w:p>
        </w:tc>
        <w:tc>
          <w:tcPr>
            <w:tcW w:w="588" w:type="dxa"/>
            <w:shd w:val="clear" w:color="auto" w:fill="D9D9D9" w:themeFill="background1" w:themeFillShade="D9"/>
          </w:tcPr>
          <w:p w14:paraId="5EAB8152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6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748D1DFF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7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4C4BF76" w14:textId="77777777" w:rsidR="00BC5E81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8</w:t>
            </w:r>
          </w:p>
        </w:tc>
        <w:tc>
          <w:tcPr>
            <w:tcW w:w="630" w:type="dxa"/>
            <w:shd w:val="clear" w:color="auto" w:fill="D9D9D9" w:themeFill="background1" w:themeFillShade="D9"/>
          </w:tcPr>
          <w:p w14:paraId="6AF20D92" w14:textId="77777777" w:rsidR="00BC5E81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CC9</w:t>
            </w:r>
          </w:p>
        </w:tc>
      </w:tr>
      <w:tr w:rsidR="00BC5E81" w:rsidRPr="00F05D84" w14:paraId="38085034" w14:textId="77777777" w:rsidTr="00906A29">
        <w:trPr>
          <w:trHeight w:val="364"/>
          <w:jc w:val="center"/>
        </w:trPr>
        <w:tc>
          <w:tcPr>
            <w:tcW w:w="2379" w:type="dxa"/>
          </w:tcPr>
          <w:p w14:paraId="022935B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>
              <w:rPr>
                <w:rFonts w:asciiTheme="majorBidi" w:hAnsiTheme="majorBidi" w:cstheme="majorBidi"/>
                <w:sz w:val="20"/>
                <w:szCs w:val="20"/>
              </w:rPr>
              <w:t>PCSrc</w:t>
            </w:r>
          </w:p>
        </w:tc>
        <w:tc>
          <w:tcPr>
            <w:tcW w:w="597" w:type="dxa"/>
          </w:tcPr>
          <w:p w14:paraId="01FE9988" w14:textId="52770F9F" w:rsidR="00BC5E81" w:rsidRPr="00F05D84" w:rsidRDefault="005C78A6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3" w:type="dxa"/>
          </w:tcPr>
          <w:p w14:paraId="1F54A70A" w14:textId="35B46FD9" w:rsidR="00BC5E81" w:rsidRPr="00F05D84" w:rsidRDefault="00AC3FE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3" w:type="dxa"/>
          </w:tcPr>
          <w:p w14:paraId="0D98F0B1" w14:textId="6D9D06A3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 w:hint="cs"/>
                <w:color w:val="FF0000"/>
                <w:sz w:val="20"/>
                <w:szCs w:val="20"/>
                <w:lang w:bidi="ar-EG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  <w:lang w:bidi="ar-EG"/>
              </w:rPr>
              <w:t>0</w:t>
            </w:r>
          </w:p>
        </w:tc>
        <w:tc>
          <w:tcPr>
            <w:tcW w:w="583" w:type="dxa"/>
          </w:tcPr>
          <w:p w14:paraId="3F565BC4" w14:textId="3C148EE8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3" w:type="dxa"/>
          </w:tcPr>
          <w:p w14:paraId="6F0B4125" w14:textId="7BBB1F23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588" w:type="dxa"/>
          </w:tcPr>
          <w:p w14:paraId="1DCF2B91" w14:textId="54A67F25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2FC72EB9" w14:textId="12688AFB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075828E8" w14:textId="4FA87F2C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5C25FA83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BC5E81" w:rsidRPr="00F05D84" w14:paraId="481B2EDC" w14:textId="77777777" w:rsidTr="00906A29">
        <w:trPr>
          <w:trHeight w:val="364"/>
          <w:jc w:val="center"/>
        </w:trPr>
        <w:tc>
          <w:tcPr>
            <w:tcW w:w="2379" w:type="dxa"/>
          </w:tcPr>
          <w:p w14:paraId="31F9A1D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RegWrite</w:t>
            </w:r>
          </w:p>
        </w:tc>
        <w:tc>
          <w:tcPr>
            <w:tcW w:w="597" w:type="dxa"/>
          </w:tcPr>
          <w:p w14:paraId="50C2DC32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5E864640" w14:textId="5EFF294C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6041E827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5B741761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0FB1BDB5" w14:textId="750A245D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588" w:type="dxa"/>
          </w:tcPr>
          <w:p w14:paraId="30C77796" w14:textId="45AB6BF7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630" w:type="dxa"/>
          </w:tcPr>
          <w:p w14:paraId="6F437D1F" w14:textId="5C59BB12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630" w:type="dxa"/>
          </w:tcPr>
          <w:p w14:paraId="0B2400FB" w14:textId="796A814B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630" w:type="dxa"/>
          </w:tcPr>
          <w:p w14:paraId="7F465441" w14:textId="05EF1FB2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</w:tr>
      <w:tr w:rsidR="00BC5E81" w:rsidRPr="00F05D84" w14:paraId="5B356CE9" w14:textId="77777777" w:rsidTr="00906A29">
        <w:trPr>
          <w:trHeight w:val="364"/>
          <w:jc w:val="center"/>
        </w:trPr>
        <w:tc>
          <w:tcPr>
            <w:tcW w:w="2379" w:type="dxa"/>
          </w:tcPr>
          <w:p w14:paraId="55E1817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ALUop (2 bits)</w:t>
            </w:r>
          </w:p>
        </w:tc>
        <w:tc>
          <w:tcPr>
            <w:tcW w:w="597" w:type="dxa"/>
          </w:tcPr>
          <w:p w14:paraId="4730A060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2F855D2A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2A53E961" w14:textId="1C7671DB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0</w:t>
            </w:r>
          </w:p>
        </w:tc>
        <w:tc>
          <w:tcPr>
            <w:tcW w:w="583" w:type="dxa"/>
          </w:tcPr>
          <w:p w14:paraId="702CEEE6" w14:textId="312530E7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0</w:t>
            </w:r>
          </w:p>
        </w:tc>
        <w:tc>
          <w:tcPr>
            <w:tcW w:w="583" w:type="dxa"/>
          </w:tcPr>
          <w:p w14:paraId="06D5E465" w14:textId="68FF4B1E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0</w:t>
            </w:r>
          </w:p>
        </w:tc>
        <w:tc>
          <w:tcPr>
            <w:tcW w:w="588" w:type="dxa"/>
          </w:tcPr>
          <w:p w14:paraId="56A7AD77" w14:textId="27280C63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0</w:t>
            </w:r>
          </w:p>
        </w:tc>
        <w:tc>
          <w:tcPr>
            <w:tcW w:w="630" w:type="dxa"/>
          </w:tcPr>
          <w:p w14:paraId="79B67F99" w14:textId="4F545F9E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0</w:t>
            </w:r>
          </w:p>
        </w:tc>
        <w:tc>
          <w:tcPr>
            <w:tcW w:w="630" w:type="dxa"/>
          </w:tcPr>
          <w:p w14:paraId="694A1AD3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</w:tcPr>
          <w:p w14:paraId="5AF3EF6F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BC5E81" w:rsidRPr="00F05D84" w14:paraId="18EB1D61" w14:textId="77777777" w:rsidTr="00906A29">
        <w:trPr>
          <w:trHeight w:val="364"/>
          <w:jc w:val="center"/>
        </w:trPr>
        <w:tc>
          <w:tcPr>
            <w:tcW w:w="2379" w:type="dxa"/>
          </w:tcPr>
          <w:p w14:paraId="2B9FFC9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ALUSrc</w:t>
            </w:r>
          </w:p>
        </w:tc>
        <w:tc>
          <w:tcPr>
            <w:tcW w:w="597" w:type="dxa"/>
          </w:tcPr>
          <w:p w14:paraId="33A9ED72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1906F7EC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3B61D37B" w14:textId="06FA93FC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3" w:type="dxa"/>
          </w:tcPr>
          <w:p w14:paraId="32FAD8BF" w14:textId="7AD1D818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3" w:type="dxa"/>
          </w:tcPr>
          <w:p w14:paraId="5C59E0AA" w14:textId="24F1B7E2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8" w:type="dxa"/>
          </w:tcPr>
          <w:p w14:paraId="7F0CCC52" w14:textId="72E50849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630" w:type="dxa"/>
          </w:tcPr>
          <w:p w14:paraId="29075B94" w14:textId="577BDB32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630" w:type="dxa"/>
          </w:tcPr>
          <w:p w14:paraId="1A5104ED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</w:tcPr>
          <w:p w14:paraId="3136A881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BC5E81" w:rsidRPr="00F05D84" w14:paraId="065CD181" w14:textId="77777777" w:rsidTr="00906A29">
        <w:trPr>
          <w:trHeight w:val="364"/>
          <w:jc w:val="center"/>
        </w:trPr>
        <w:tc>
          <w:tcPr>
            <w:tcW w:w="2379" w:type="dxa"/>
          </w:tcPr>
          <w:p w14:paraId="0ED2D4C7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RegDst</w:t>
            </w:r>
          </w:p>
        </w:tc>
        <w:tc>
          <w:tcPr>
            <w:tcW w:w="597" w:type="dxa"/>
          </w:tcPr>
          <w:p w14:paraId="49399528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411C0895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6B8208EE" w14:textId="560BF194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583" w:type="dxa"/>
          </w:tcPr>
          <w:p w14:paraId="769D7344" w14:textId="682827D9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583" w:type="dxa"/>
          </w:tcPr>
          <w:p w14:paraId="115BEB9F" w14:textId="678DAC5C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1</w:t>
            </w:r>
          </w:p>
        </w:tc>
        <w:tc>
          <w:tcPr>
            <w:tcW w:w="588" w:type="dxa"/>
          </w:tcPr>
          <w:p w14:paraId="0E6AE63E" w14:textId="063A55E9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X</w:t>
            </w:r>
          </w:p>
        </w:tc>
        <w:tc>
          <w:tcPr>
            <w:tcW w:w="630" w:type="dxa"/>
          </w:tcPr>
          <w:p w14:paraId="360F83D5" w14:textId="06FE6FFD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0C415BC6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630" w:type="dxa"/>
          </w:tcPr>
          <w:p w14:paraId="426A62CB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BC5E81" w:rsidRPr="00F05D84" w14:paraId="091B2E63" w14:textId="77777777" w:rsidTr="00906A29">
        <w:trPr>
          <w:trHeight w:val="364"/>
          <w:jc w:val="center"/>
        </w:trPr>
        <w:tc>
          <w:tcPr>
            <w:tcW w:w="2379" w:type="dxa"/>
          </w:tcPr>
          <w:p w14:paraId="31DDE77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MemWrite</w:t>
            </w:r>
          </w:p>
        </w:tc>
        <w:tc>
          <w:tcPr>
            <w:tcW w:w="597" w:type="dxa"/>
          </w:tcPr>
          <w:p w14:paraId="29061434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6941E368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1FBE08CA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5863F876" w14:textId="06C36C4F" w:rsidR="00BC5E81" w:rsidRPr="00F05D84" w:rsidRDefault="0087638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3" w:type="dxa"/>
          </w:tcPr>
          <w:p w14:paraId="0E3FA0DC" w14:textId="411A4147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8" w:type="dxa"/>
          </w:tcPr>
          <w:p w14:paraId="3A0AD12B" w14:textId="6A1AF40E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4C072FC5" w14:textId="42B4E2F2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4AC0678A" w14:textId="30732360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52510434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BC5E81" w:rsidRPr="00F05D84" w14:paraId="24F6B2A6" w14:textId="77777777" w:rsidTr="00906A29">
        <w:trPr>
          <w:trHeight w:val="364"/>
          <w:jc w:val="center"/>
        </w:trPr>
        <w:tc>
          <w:tcPr>
            <w:tcW w:w="2379" w:type="dxa"/>
          </w:tcPr>
          <w:p w14:paraId="72CF4A3A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Mem</w:t>
            </w:r>
            <w:r>
              <w:rPr>
                <w:rFonts w:asciiTheme="majorBidi" w:hAnsiTheme="majorBidi" w:cstheme="majorBidi"/>
                <w:sz w:val="20"/>
                <w:szCs w:val="20"/>
              </w:rPr>
              <w:t>Read</w:t>
            </w:r>
          </w:p>
        </w:tc>
        <w:tc>
          <w:tcPr>
            <w:tcW w:w="597" w:type="dxa"/>
          </w:tcPr>
          <w:p w14:paraId="155F911A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0E4E5A01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6EDF9DBF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13B389DF" w14:textId="31EBD16B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3" w:type="dxa"/>
          </w:tcPr>
          <w:p w14:paraId="69BCEFA0" w14:textId="2747244D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8" w:type="dxa"/>
          </w:tcPr>
          <w:p w14:paraId="1041AF22" w14:textId="2711B14D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42E8754E" w14:textId="61B39DAD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6AE915E3" w14:textId="4C20DBF6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0AF99C88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</w:tr>
      <w:tr w:rsidR="00BC5E81" w:rsidRPr="00F05D84" w14:paraId="11FBEF28" w14:textId="77777777" w:rsidTr="00906A29">
        <w:trPr>
          <w:trHeight w:val="364"/>
          <w:jc w:val="center"/>
        </w:trPr>
        <w:tc>
          <w:tcPr>
            <w:tcW w:w="2379" w:type="dxa"/>
          </w:tcPr>
          <w:p w14:paraId="27304859" w14:textId="77777777" w:rsidR="00BC5E81" w:rsidRPr="00F05D84" w:rsidRDefault="00BC5E81" w:rsidP="00906A29">
            <w:pPr>
              <w:autoSpaceDE w:val="0"/>
              <w:autoSpaceDN w:val="0"/>
              <w:bidi w:val="0"/>
              <w:adjustRightInd w:val="0"/>
              <w:rPr>
                <w:rFonts w:asciiTheme="majorBidi" w:hAnsiTheme="majorBidi" w:cstheme="majorBidi"/>
                <w:sz w:val="20"/>
                <w:szCs w:val="20"/>
              </w:rPr>
            </w:pPr>
            <w:r w:rsidRPr="00542B84">
              <w:rPr>
                <w:rFonts w:asciiTheme="majorBidi" w:hAnsiTheme="majorBidi" w:cstheme="majorBidi"/>
                <w:sz w:val="20"/>
                <w:szCs w:val="20"/>
              </w:rPr>
              <w:t>MemtoReg</w:t>
            </w:r>
          </w:p>
        </w:tc>
        <w:tc>
          <w:tcPr>
            <w:tcW w:w="597" w:type="dxa"/>
          </w:tcPr>
          <w:p w14:paraId="02544119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7552097C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6742DD19" w14:textId="77777777" w:rsidR="00BC5E81" w:rsidRPr="00F05D84" w:rsidRDefault="00BC5E81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</w:p>
        </w:tc>
        <w:tc>
          <w:tcPr>
            <w:tcW w:w="583" w:type="dxa"/>
          </w:tcPr>
          <w:p w14:paraId="0B28ED04" w14:textId="3ECDB79F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3" w:type="dxa"/>
          </w:tcPr>
          <w:p w14:paraId="3C195944" w14:textId="6F4859D6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 w:hint="cs"/>
                <w:color w:val="FF0000"/>
                <w:sz w:val="20"/>
                <w:szCs w:val="20"/>
                <w:rtl/>
              </w:rPr>
              <w:t>0</w:t>
            </w:r>
          </w:p>
        </w:tc>
        <w:tc>
          <w:tcPr>
            <w:tcW w:w="588" w:type="dxa"/>
          </w:tcPr>
          <w:p w14:paraId="338262FD" w14:textId="6CCBA63F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2C1C6338" w14:textId="5BB59F78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  <w:tc>
          <w:tcPr>
            <w:tcW w:w="630" w:type="dxa"/>
          </w:tcPr>
          <w:p w14:paraId="581736FB" w14:textId="23A34E27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X</w:t>
            </w:r>
          </w:p>
        </w:tc>
        <w:tc>
          <w:tcPr>
            <w:tcW w:w="630" w:type="dxa"/>
          </w:tcPr>
          <w:p w14:paraId="0DA51AA5" w14:textId="4AF9E338" w:rsidR="00BC5E81" w:rsidRPr="00F05D84" w:rsidRDefault="00DC2E3A" w:rsidP="00906A29">
            <w:pPr>
              <w:autoSpaceDE w:val="0"/>
              <w:autoSpaceDN w:val="0"/>
              <w:adjustRightInd w:val="0"/>
              <w:rPr>
                <w:rFonts w:asciiTheme="majorBidi" w:hAnsiTheme="majorBidi" w:cstheme="majorBidi"/>
                <w:color w:val="FF0000"/>
                <w:sz w:val="20"/>
                <w:szCs w:val="20"/>
              </w:rPr>
            </w:pPr>
            <w:r>
              <w:rPr>
                <w:rFonts w:asciiTheme="majorBidi" w:hAnsiTheme="majorBidi" w:cstheme="majorBidi"/>
                <w:color w:val="FF0000"/>
                <w:sz w:val="20"/>
                <w:szCs w:val="20"/>
              </w:rPr>
              <w:t>0</w:t>
            </w:r>
          </w:p>
        </w:tc>
      </w:tr>
    </w:tbl>
    <w:p w14:paraId="09128263" w14:textId="77777777" w:rsidR="005C15BE" w:rsidRDefault="005C15BE" w:rsidP="00454037">
      <w:pPr>
        <w:bidi w:val="0"/>
        <w:ind w:left="-360" w:right="-720"/>
        <w:rPr>
          <w:rFonts w:ascii="Times New Roman" w:hAnsi="Times New Roman" w:cs="Times New Roman"/>
          <w:sz w:val="24"/>
          <w:szCs w:val="24"/>
        </w:rPr>
      </w:pPr>
    </w:p>
    <w:p w14:paraId="2620D3ED" w14:textId="77777777" w:rsidR="005C15BE" w:rsidRDefault="005C15BE" w:rsidP="005C15BE">
      <w:pPr>
        <w:pStyle w:val="Heading1"/>
        <w:numPr>
          <w:ilvl w:val="0"/>
          <w:numId w:val="36"/>
        </w:numPr>
        <w:bidi w:val="0"/>
        <w:spacing w:before="120" w:after="240"/>
        <w:ind w:left="425" w:hanging="357"/>
        <w:rPr>
          <w:rFonts w:asciiTheme="majorBidi" w:hAnsiTheme="majorBidi"/>
          <w:b/>
          <w:bCs/>
          <w:color w:val="auto"/>
          <w:lang w:bidi="ar-EG"/>
        </w:rPr>
      </w:pPr>
      <w:r>
        <w:rPr>
          <w:rFonts w:asciiTheme="majorBidi" w:hAnsiTheme="majorBidi"/>
          <w:b/>
          <w:bCs/>
          <w:color w:val="auto"/>
          <w:lang w:bidi="ar-EG"/>
        </w:rPr>
        <w:t>LMS Submission guidelines</w:t>
      </w:r>
    </w:p>
    <w:p w14:paraId="546EFB45" w14:textId="77777777" w:rsidR="005C15BE" w:rsidRDefault="005C15BE" w:rsidP="005C15BE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310BEA">
        <w:rPr>
          <w:rFonts w:asciiTheme="majorBidi" w:hAnsiTheme="majorBidi" w:cstheme="majorBidi"/>
          <w:sz w:val="28"/>
          <w:szCs w:val="28"/>
          <w:lang w:bidi="ar-EG"/>
        </w:rPr>
        <w:t xml:space="preserve">Take care to submit your research not at the last minute, </w:t>
      </w:r>
      <w:proofErr w:type="gramStart"/>
      <w:r w:rsidRPr="00310BEA">
        <w:rPr>
          <w:rFonts w:asciiTheme="majorBidi" w:hAnsiTheme="majorBidi" w:cstheme="majorBidi"/>
          <w:sz w:val="28"/>
          <w:szCs w:val="28"/>
          <w:lang w:bidi="ar-EG"/>
        </w:rPr>
        <w:t>so as to</w:t>
      </w:r>
      <w:proofErr w:type="gramEnd"/>
      <w:r w:rsidRPr="00310BEA">
        <w:rPr>
          <w:rFonts w:asciiTheme="majorBidi" w:hAnsiTheme="majorBidi" w:cstheme="majorBidi"/>
          <w:sz w:val="28"/>
          <w:szCs w:val="28"/>
          <w:lang w:bidi="ar-EG"/>
        </w:rPr>
        <w:t xml:space="preserve"> meet the submission successfully without any tension. </w:t>
      </w:r>
    </w:p>
    <w:p w14:paraId="40AA6D8B" w14:textId="77777777" w:rsidR="005952B1" w:rsidRPr="005952B1" w:rsidRDefault="005C15BE" w:rsidP="005952B1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310BEA">
        <w:rPr>
          <w:rFonts w:asciiTheme="majorBidi" w:hAnsiTheme="majorBidi" w:cstheme="majorBidi"/>
          <w:sz w:val="28"/>
          <w:szCs w:val="28"/>
          <w:lang w:bidi="ar-EG"/>
        </w:rPr>
        <w:t xml:space="preserve">Be sure your submissions are the correct files you mean to submit, because once the submission is done, you cannot undo the operation or resubmit again. </w:t>
      </w:r>
    </w:p>
    <w:p w14:paraId="6539416A" w14:textId="77777777" w:rsidR="005952B1" w:rsidRDefault="005952B1" w:rsidP="005952B1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5C15BE">
        <w:rPr>
          <w:rFonts w:asciiTheme="majorBidi" w:hAnsiTheme="majorBidi" w:cstheme="majorBidi"/>
          <w:sz w:val="28"/>
          <w:szCs w:val="28"/>
          <w:lang w:bidi="ar-EG"/>
        </w:rPr>
        <w:t>Do not name your submitted files with your name or ID</w:t>
      </w:r>
      <w:r>
        <w:rPr>
          <w:rFonts w:asciiTheme="majorBidi" w:hAnsiTheme="majorBidi" w:cstheme="majorBidi"/>
          <w:sz w:val="28"/>
          <w:szCs w:val="28"/>
          <w:lang w:bidi="ar-EG"/>
        </w:rPr>
        <w:t>.</w:t>
      </w:r>
    </w:p>
    <w:p w14:paraId="608F6A21" w14:textId="77777777" w:rsidR="005952B1" w:rsidRDefault="005952B1" w:rsidP="007839F4">
      <w:pPr>
        <w:pStyle w:val="ListParagraph"/>
        <w:numPr>
          <w:ilvl w:val="0"/>
          <w:numId w:val="37"/>
        </w:numPr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5952B1">
        <w:rPr>
          <w:rFonts w:asciiTheme="majorBidi" w:hAnsiTheme="majorBidi" w:cstheme="majorBidi"/>
          <w:sz w:val="28"/>
          <w:szCs w:val="28"/>
          <w:lang w:bidi="ar-EG"/>
        </w:rPr>
        <w:t xml:space="preserve">PDF file for Task </w:t>
      </w:r>
      <w:r w:rsidR="007839F4">
        <w:rPr>
          <w:rFonts w:asciiTheme="majorBidi" w:hAnsiTheme="majorBidi" w:cstheme="majorBidi"/>
          <w:sz w:val="28"/>
          <w:szCs w:val="28"/>
          <w:lang w:bidi="ar-EG"/>
        </w:rPr>
        <w:t>1</w:t>
      </w:r>
      <w:r w:rsidRPr="005952B1">
        <w:rPr>
          <w:rFonts w:asciiTheme="majorBidi" w:hAnsiTheme="majorBidi" w:cstheme="majorBidi"/>
          <w:sz w:val="28"/>
          <w:szCs w:val="28"/>
          <w:lang w:bidi="ar-EG"/>
        </w:rPr>
        <w:t xml:space="preserve"> Report. File name must be of the following format: </w:t>
      </w:r>
      <w:r w:rsidRPr="005C15BE">
        <w:rPr>
          <w:rFonts w:asciiTheme="majorBidi" w:hAnsiTheme="majorBidi" w:cstheme="majorBidi"/>
          <w:color w:val="FF0000"/>
          <w:sz w:val="28"/>
          <w:szCs w:val="28"/>
          <w:lang w:bidi="ar-EG"/>
        </w:rPr>
        <w:t>V1</w:t>
      </w:r>
      <w:r w:rsidRPr="005C15BE">
        <w:rPr>
          <w:rFonts w:asciiTheme="majorBidi" w:hAnsiTheme="majorBidi" w:cstheme="majorBidi"/>
          <w:sz w:val="28"/>
          <w:szCs w:val="28"/>
          <w:lang w:bidi="ar-EG"/>
        </w:rPr>
        <w:t>_Task1.</w:t>
      </w:r>
      <w:r w:rsidRPr="005C15BE">
        <w:rPr>
          <w:rFonts w:asciiTheme="majorBidi" w:hAnsiTheme="majorBidi" w:cstheme="majorBidi"/>
          <w:b/>
          <w:bCs/>
          <w:sz w:val="28"/>
          <w:szCs w:val="28"/>
          <w:lang w:bidi="ar-EG"/>
        </w:rPr>
        <w:t>pdf</w:t>
      </w:r>
    </w:p>
    <w:p w14:paraId="78E76008" w14:textId="77777777" w:rsidR="003D13EC" w:rsidRPr="005952B1" w:rsidRDefault="005952B1" w:rsidP="007839F4">
      <w:pPr>
        <w:pStyle w:val="ListParagraph"/>
        <w:bidi w:val="0"/>
        <w:spacing w:after="0" w:line="360" w:lineRule="auto"/>
        <w:ind w:left="426"/>
        <w:jc w:val="both"/>
        <w:rPr>
          <w:rFonts w:asciiTheme="majorBidi" w:hAnsiTheme="majorBidi" w:cstheme="majorBidi"/>
          <w:sz w:val="28"/>
          <w:szCs w:val="28"/>
          <w:lang w:bidi="ar-EG"/>
        </w:rPr>
      </w:pPr>
      <w:r w:rsidRPr="005C15BE">
        <w:rPr>
          <w:rFonts w:asciiTheme="majorBidi" w:hAnsiTheme="majorBidi" w:cstheme="majorBidi"/>
          <w:sz w:val="28"/>
          <w:szCs w:val="28"/>
          <w:lang w:bidi="ar-EG"/>
        </w:rPr>
        <w:t>(V1 is for version1, use your exam version number after the letter V.)</w:t>
      </w:r>
    </w:p>
    <w:sectPr w:rsidR="003D13EC" w:rsidRPr="005952B1" w:rsidSect="00893E85">
      <w:footerReference w:type="default" r:id="rId9"/>
      <w:pgSz w:w="11906" w:h="16838"/>
      <w:pgMar w:top="1138" w:right="1584" w:bottom="1584" w:left="1584" w:header="706" w:footer="706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79894" w14:textId="77777777" w:rsidR="0064720F" w:rsidRDefault="0064720F" w:rsidP="001A22D3">
      <w:pPr>
        <w:spacing w:after="0" w:line="240" w:lineRule="auto"/>
      </w:pPr>
      <w:r>
        <w:separator/>
      </w:r>
    </w:p>
  </w:endnote>
  <w:endnote w:type="continuationSeparator" w:id="0">
    <w:p w14:paraId="3F2FD838" w14:textId="77777777" w:rsidR="0064720F" w:rsidRDefault="0064720F" w:rsidP="001A22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755093813"/>
      <w:docPartObj>
        <w:docPartGallery w:val="Page Numbers (Bottom of Page)"/>
        <w:docPartUnique/>
      </w:docPartObj>
    </w:sdtPr>
    <w:sdtEndPr/>
    <w:sdtContent>
      <w:sdt>
        <w:sdtPr>
          <w:rPr>
            <w:rtl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E6D0B4F" w14:textId="77777777" w:rsidR="00993763" w:rsidRDefault="00993763" w:rsidP="00993763">
            <w:pPr>
              <w:pStyle w:val="Footer"/>
              <w:pBdr>
                <w:top w:val="single" w:sz="4" w:space="1" w:color="auto"/>
              </w:pBdr>
              <w:jc w:val="center"/>
            </w:pPr>
            <w:r>
              <w:t xml:space="preserve">Page </w:t>
            </w:r>
            <w:r w:rsidR="00904F0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904F09">
              <w:rPr>
                <w:b/>
                <w:bCs/>
                <w:sz w:val="24"/>
                <w:szCs w:val="24"/>
              </w:rPr>
              <w:fldChar w:fldCharType="separate"/>
            </w:r>
            <w:r w:rsidR="007839F4">
              <w:rPr>
                <w:b/>
                <w:bCs/>
                <w:noProof/>
                <w:rtl/>
              </w:rPr>
              <w:t>1</w:t>
            </w:r>
            <w:r w:rsidR="00904F09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904F09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 w:rsidR="00904F09">
              <w:rPr>
                <w:b/>
                <w:bCs/>
                <w:sz w:val="24"/>
                <w:szCs w:val="24"/>
              </w:rPr>
              <w:fldChar w:fldCharType="separate"/>
            </w:r>
            <w:r w:rsidR="007839F4">
              <w:rPr>
                <w:b/>
                <w:bCs/>
                <w:noProof/>
                <w:rtl/>
              </w:rPr>
              <w:t>3</w:t>
            </w:r>
            <w:r w:rsidR="00904F09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8578522" w14:textId="77777777" w:rsidR="00993763" w:rsidRDefault="00993763" w:rsidP="00993763">
    <w:pPr>
      <w:pStyle w:val="Footer"/>
      <w:pBdr>
        <w:top w:val="single" w:sz="4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AB2BCF" w14:textId="77777777" w:rsidR="0064720F" w:rsidRDefault="0064720F" w:rsidP="001A22D3">
      <w:pPr>
        <w:spacing w:after="0" w:line="240" w:lineRule="auto"/>
      </w:pPr>
      <w:r>
        <w:separator/>
      </w:r>
    </w:p>
  </w:footnote>
  <w:footnote w:type="continuationSeparator" w:id="0">
    <w:p w14:paraId="360A5FF4" w14:textId="77777777" w:rsidR="0064720F" w:rsidRDefault="0064720F" w:rsidP="001A22D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43B8E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E3B13"/>
    <w:multiLevelType w:val="hybridMultilevel"/>
    <w:tmpl w:val="520ADEC8"/>
    <w:lvl w:ilvl="0" w:tplc="9F90042C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0EB90E44"/>
    <w:multiLevelType w:val="hybridMultilevel"/>
    <w:tmpl w:val="420C4F94"/>
    <w:lvl w:ilvl="0" w:tplc="3384B0A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A04AE"/>
    <w:multiLevelType w:val="hybridMultilevel"/>
    <w:tmpl w:val="889402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50376F"/>
    <w:multiLevelType w:val="hybridMultilevel"/>
    <w:tmpl w:val="B5F87C88"/>
    <w:lvl w:ilvl="0" w:tplc="04090011">
      <w:start w:val="1"/>
      <w:numFmt w:val="decimal"/>
      <w:lvlText w:val="%1)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5" w15:restartNumberingAfterBreak="0">
    <w:nsid w:val="19C53ECA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B524D2"/>
    <w:multiLevelType w:val="hybridMultilevel"/>
    <w:tmpl w:val="545473C6"/>
    <w:lvl w:ilvl="0" w:tplc="6E8A2964">
      <w:start w:val="2"/>
      <w:numFmt w:val="bullet"/>
      <w:lvlText w:val="-"/>
      <w:lvlJc w:val="left"/>
      <w:pPr>
        <w:ind w:left="786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7" w15:restartNumberingAfterBreak="0">
    <w:nsid w:val="20FA5172"/>
    <w:multiLevelType w:val="hybridMultilevel"/>
    <w:tmpl w:val="936C417A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E84A4A"/>
    <w:multiLevelType w:val="hybridMultilevel"/>
    <w:tmpl w:val="59C08FC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516B6B"/>
    <w:multiLevelType w:val="hybridMultilevel"/>
    <w:tmpl w:val="EDAA4736"/>
    <w:lvl w:ilvl="0" w:tplc="3A1A70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28BB3EF8"/>
    <w:multiLevelType w:val="hybridMultilevel"/>
    <w:tmpl w:val="F4EE0788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9AC688B"/>
    <w:multiLevelType w:val="hybridMultilevel"/>
    <w:tmpl w:val="240EB7A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C4184F"/>
    <w:multiLevelType w:val="hybridMultilevel"/>
    <w:tmpl w:val="58004E3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4C3ADD"/>
    <w:multiLevelType w:val="hybridMultilevel"/>
    <w:tmpl w:val="F3E4FB92"/>
    <w:lvl w:ilvl="0" w:tplc="A4EEB5FC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F6B462B"/>
    <w:multiLevelType w:val="hybridMultilevel"/>
    <w:tmpl w:val="FC805D26"/>
    <w:lvl w:ilvl="0" w:tplc="7D2205D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0B43E6"/>
    <w:multiLevelType w:val="hybridMultilevel"/>
    <w:tmpl w:val="3B105FE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D6A3AE9"/>
    <w:multiLevelType w:val="hybridMultilevel"/>
    <w:tmpl w:val="545E11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8127C1"/>
    <w:multiLevelType w:val="hybridMultilevel"/>
    <w:tmpl w:val="CB4E05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C24EB4"/>
    <w:multiLevelType w:val="hybridMultilevel"/>
    <w:tmpl w:val="1FC04F94"/>
    <w:lvl w:ilvl="0" w:tplc="57E6781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F31092A"/>
    <w:multiLevelType w:val="hybridMultilevel"/>
    <w:tmpl w:val="2C728BA6"/>
    <w:lvl w:ilvl="0" w:tplc="F81E357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FF73A1B"/>
    <w:multiLevelType w:val="hybridMultilevel"/>
    <w:tmpl w:val="95566EE6"/>
    <w:lvl w:ilvl="0" w:tplc="268E6764">
      <w:start w:val="1"/>
      <w:numFmt w:val="lowerLetter"/>
      <w:lvlText w:val="%1)"/>
      <w:lvlJc w:val="left"/>
      <w:pPr>
        <w:ind w:left="108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462D5CEF"/>
    <w:multiLevelType w:val="hybridMultilevel"/>
    <w:tmpl w:val="130277D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B537C"/>
    <w:multiLevelType w:val="hybridMultilevel"/>
    <w:tmpl w:val="17B28F1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4BAA6AC4"/>
    <w:multiLevelType w:val="hybridMultilevel"/>
    <w:tmpl w:val="BD0ABB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E8D48DF"/>
    <w:multiLevelType w:val="multilevel"/>
    <w:tmpl w:val="A4A003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b/>
        <w:bCs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5" w15:restartNumberingAfterBreak="0">
    <w:nsid w:val="4F0F2825"/>
    <w:multiLevelType w:val="hybridMultilevel"/>
    <w:tmpl w:val="35C097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4103B2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D83702"/>
    <w:multiLevelType w:val="hybridMultilevel"/>
    <w:tmpl w:val="DC4CFE34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6181946"/>
    <w:multiLevelType w:val="hybridMultilevel"/>
    <w:tmpl w:val="8AFA02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9D61A2"/>
    <w:multiLevelType w:val="hybridMultilevel"/>
    <w:tmpl w:val="BCC6840A"/>
    <w:lvl w:ilvl="0" w:tplc="3BD6EBAC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0" w15:restartNumberingAfterBreak="0">
    <w:nsid w:val="6121036F"/>
    <w:multiLevelType w:val="hybridMultilevel"/>
    <w:tmpl w:val="E96691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08611DB"/>
    <w:multiLevelType w:val="hybridMultilevel"/>
    <w:tmpl w:val="5838ED3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712361"/>
    <w:multiLevelType w:val="hybridMultilevel"/>
    <w:tmpl w:val="F054901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77466D"/>
    <w:multiLevelType w:val="hybridMultilevel"/>
    <w:tmpl w:val="FC888B84"/>
    <w:lvl w:ilvl="0" w:tplc="0C1E320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0F1F06"/>
    <w:multiLevelType w:val="hybridMultilevel"/>
    <w:tmpl w:val="21E6F172"/>
    <w:lvl w:ilvl="0" w:tplc="68A8819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  <w:sz w:val="20"/>
        <w:szCs w:val="20"/>
      </w:rPr>
    </w:lvl>
    <w:lvl w:ilvl="1" w:tplc="574A228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8A6E0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3425B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DC676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6630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543D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001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D4C194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BBB7C38"/>
    <w:multiLevelType w:val="hybridMultilevel"/>
    <w:tmpl w:val="A2A653D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E4B510C"/>
    <w:multiLevelType w:val="hybridMultilevel"/>
    <w:tmpl w:val="73528CC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FDE3D86"/>
    <w:multiLevelType w:val="hybridMultilevel"/>
    <w:tmpl w:val="BFFEF112"/>
    <w:lvl w:ilvl="0" w:tplc="3D6E2640">
      <w:start w:val="2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7"/>
  </w:num>
  <w:num w:numId="3">
    <w:abstractNumId w:val="30"/>
  </w:num>
  <w:num w:numId="4">
    <w:abstractNumId w:val="15"/>
  </w:num>
  <w:num w:numId="5">
    <w:abstractNumId w:val="32"/>
  </w:num>
  <w:num w:numId="6">
    <w:abstractNumId w:val="29"/>
  </w:num>
  <w:num w:numId="7">
    <w:abstractNumId w:val="9"/>
  </w:num>
  <w:num w:numId="8">
    <w:abstractNumId w:val="12"/>
  </w:num>
  <w:num w:numId="9">
    <w:abstractNumId w:val="5"/>
  </w:num>
  <w:num w:numId="10">
    <w:abstractNumId w:val="16"/>
  </w:num>
  <w:num w:numId="11">
    <w:abstractNumId w:val="3"/>
  </w:num>
  <w:num w:numId="12">
    <w:abstractNumId w:val="31"/>
  </w:num>
  <w:num w:numId="13">
    <w:abstractNumId w:val="26"/>
  </w:num>
  <w:num w:numId="14">
    <w:abstractNumId w:val="21"/>
  </w:num>
  <w:num w:numId="15">
    <w:abstractNumId w:val="28"/>
  </w:num>
  <w:num w:numId="16">
    <w:abstractNumId w:val="27"/>
  </w:num>
  <w:num w:numId="17">
    <w:abstractNumId w:val="35"/>
  </w:num>
  <w:num w:numId="18">
    <w:abstractNumId w:val="20"/>
  </w:num>
  <w:num w:numId="19">
    <w:abstractNumId w:val="23"/>
  </w:num>
  <w:num w:numId="20">
    <w:abstractNumId w:val="2"/>
  </w:num>
  <w:num w:numId="21">
    <w:abstractNumId w:val="37"/>
  </w:num>
  <w:num w:numId="22">
    <w:abstractNumId w:val="33"/>
  </w:num>
  <w:num w:numId="23">
    <w:abstractNumId w:val="0"/>
  </w:num>
  <w:num w:numId="24">
    <w:abstractNumId w:val="25"/>
  </w:num>
  <w:num w:numId="25">
    <w:abstractNumId w:val="19"/>
  </w:num>
  <w:num w:numId="26">
    <w:abstractNumId w:val="22"/>
  </w:num>
  <w:num w:numId="27">
    <w:abstractNumId w:val="4"/>
  </w:num>
  <w:num w:numId="28">
    <w:abstractNumId w:val="1"/>
  </w:num>
  <w:num w:numId="29">
    <w:abstractNumId w:val="34"/>
  </w:num>
  <w:num w:numId="30">
    <w:abstractNumId w:val="10"/>
  </w:num>
  <w:num w:numId="31">
    <w:abstractNumId w:val="8"/>
  </w:num>
  <w:num w:numId="32">
    <w:abstractNumId w:val="36"/>
  </w:num>
  <w:num w:numId="33">
    <w:abstractNumId w:val="7"/>
  </w:num>
  <w:num w:numId="34">
    <w:abstractNumId w:val="14"/>
  </w:num>
  <w:num w:numId="35">
    <w:abstractNumId w:val="18"/>
  </w:num>
  <w:num w:numId="36">
    <w:abstractNumId w:val="24"/>
  </w:num>
  <w:num w:numId="37">
    <w:abstractNumId w:val="6"/>
  </w:num>
  <w:num w:numId="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gutterAtTop/>
  <w:proofState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0tzQ2tjQysjAxNDBV0lEKTi0uzszPAykwqwUAgK73MSwAAAA="/>
    <w:docVar w:name="__grammarly61__i" w:val="H4sIAAAAAAAEAKtWckksSQxILCpxzi/NK1GyMqwFAAEhoTITAAAA"/>
    <w:docVar w:name="__grammarly61_1" w:val="H4sIAAAAAAAEAKtWcslPLs1NzSvxTFGyUjIwSDZKNkux1E1MTTTQNUkyM9JNSk5N000zNTQyMzM0NzFMMVLSUQpOLS7OzM8DaTGsBQBlsoL2QwAAAA=="/>
  </w:docVars>
  <w:rsids>
    <w:rsidRoot w:val="00884CE9"/>
    <w:rsid w:val="00013D92"/>
    <w:rsid w:val="0002466E"/>
    <w:rsid w:val="00024D0A"/>
    <w:rsid w:val="00025A19"/>
    <w:rsid w:val="000362EA"/>
    <w:rsid w:val="0004710A"/>
    <w:rsid w:val="00050548"/>
    <w:rsid w:val="0005506C"/>
    <w:rsid w:val="000617FB"/>
    <w:rsid w:val="00067D23"/>
    <w:rsid w:val="000764F0"/>
    <w:rsid w:val="000818CD"/>
    <w:rsid w:val="00085C01"/>
    <w:rsid w:val="000923A6"/>
    <w:rsid w:val="00092902"/>
    <w:rsid w:val="000A022C"/>
    <w:rsid w:val="000A0F4A"/>
    <w:rsid w:val="000A4AB7"/>
    <w:rsid w:val="000B1073"/>
    <w:rsid w:val="000C0A42"/>
    <w:rsid w:val="000C5DE9"/>
    <w:rsid w:val="000D2215"/>
    <w:rsid w:val="000D599E"/>
    <w:rsid w:val="000E0B0D"/>
    <w:rsid w:val="000E45A2"/>
    <w:rsid w:val="000E7AE3"/>
    <w:rsid w:val="000F298D"/>
    <w:rsid w:val="000F51B3"/>
    <w:rsid w:val="001003EE"/>
    <w:rsid w:val="00107696"/>
    <w:rsid w:val="00125FC3"/>
    <w:rsid w:val="00133D7A"/>
    <w:rsid w:val="00137766"/>
    <w:rsid w:val="00153EFF"/>
    <w:rsid w:val="001565A8"/>
    <w:rsid w:val="001569AA"/>
    <w:rsid w:val="00160DAD"/>
    <w:rsid w:val="00161EF9"/>
    <w:rsid w:val="001700FF"/>
    <w:rsid w:val="00171E99"/>
    <w:rsid w:val="001816E1"/>
    <w:rsid w:val="00184038"/>
    <w:rsid w:val="001A22D3"/>
    <w:rsid w:val="001B00FD"/>
    <w:rsid w:val="001C692F"/>
    <w:rsid w:val="001E79C4"/>
    <w:rsid w:val="00212130"/>
    <w:rsid w:val="00212B1F"/>
    <w:rsid w:val="002135BF"/>
    <w:rsid w:val="00225E96"/>
    <w:rsid w:val="00227FDC"/>
    <w:rsid w:val="00231B3A"/>
    <w:rsid w:val="00237B37"/>
    <w:rsid w:val="00244B85"/>
    <w:rsid w:val="00244C46"/>
    <w:rsid w:val="002506BF"/>
    <w:rsid w:val="00254C85"/>
    <w:rsid w:val="0025533C"/>
    <w:rsid w:val="002556C3"/>
    <w:rsid w:val="00260464"/>
    <w:rsid w:val="00261EAF"/>
    <w:rsid w:val="00273C42"/>
    <w:rsid w:val="00282EE9"/>
    <w:rsid w:val="00285BC5"/>
    <w:rsid w:val="002A1BA5"/>
    <w:rsid w:val="002A3B9C"/>
    <w:rsid w:val="002B2CAD"/>
    <w:rsid w:val="002D2109"/>
    <w:rsid w:val="002D58B4"/>
    <w:rsid w:val="002D711D"/>
    <w:rsid w:val="002E2B7F"/>
    <w:rsid w:val="002E4CD9"/>
    <w:rsid w:val="002F3EE3"/>
    <w:rsid w:val="002F7860"/>
    <w:rsid w:val="003021FB"/>
    <w:rsid w:val="00305939"/>
    <w:rsid w:val="0032044B"/>
    <w:rsid w:val="0033218C"/>
    <w:rsid w:val="00334DBE"/>
    <w:rsid w:val="00340155"/>
    <w:rsid w:val="003417CD"/>
    <w:rsid w:val="00350C8C"/>
    <w:rsid w:val="0035620C"/>
    <w:rsid w:val="00363ACA"/>
    <w:rsid w:val="003716CF"/>
    <w:rsid w:val="00374CDB"/>
    <w:rsid w:val="00377EA8"/>
    <w:rsid w:val="003819A7"/>
    <w:rsid w:val="003835C4"/>
    <w:rsid w:val="0039111B"/>
    <w:rsid w:val="003B0341"/>
    <w:rsid w:val="003C3D75"/>
    <w:rsid w:val="003C59B7"/>
    <w:rsid w:val="003C6F6D"/>
    <w:rsid w:val="003D13EC"/>
    <w:rsid w:val="003D6FFB"/>
    <w:rsid w:val="003E2FED"/>
    <w:rsid w:val="003F25CD"/>
    <w:rsid w:val="003F48C0"/>
    <w:rsid w:val="003F4ABC"/>
    <w:rsid w:val="003F5057"/>
    <w:rsid w:val="00402042"/>
    <w:rsid w:val="004042DA"/>
    <w:rsid w:val="00406D5B"/>
    <w:rsid w:val="00420C9B"/>
    <w:rsid w:val="004239D7"/>
    <w:rsid w:val="0042750B"/>
    <w:rsid w:val="00436140"/>
    <w:rsid w:val="0044038C"/>
    <w:rsid w:val="00446DC8"/>
    <w:rsid w:val="00452D3B"/>
    <w:rsid w:val="00454037"/>
    <w:rsid w:val="004601C8"/>
    <w:rsid w:val="00460E93"/>
    <w:rsid w:val="00473724"/>
    <w:rsid w:val="004961A1"/>
    <w:rsid w:val="004A0D3A"/>
    <w:rsid w:val="004B7A49"/>
    <w:rsid w:val="004C2214"/>
    <w:rsid w:val="004D5800"/>
    <w:rsid w:val="004D60B8"/>
    <w:rsid w:val="004E3556"/>
    <w:rsid w:val="004E6D33"/>
    <w:rsid w:val="004F2C5D"/>
    <w:rsid w:val="00501FB0"/>
    <w:rsid w:val="00503FF0"/>
    <w:rsid w:val="00505949"/>
    <w:rsid w:val="00511E3A"/>
    <w:rsid w:val="00513AA9"/>
    <w:rsid w:val="005160CD"/>
    <w:rsid w:val="0051644C"/>
    <w:rsid w:val="00525498"/>
    <w:rsid w:val="0053477D"/>
    <w:rsid w:val="00535E89"/>
    <w:rsid w:val="005519D8"/>
    <w:rsid w:val="00552209"/>
    <w:rsid w:val="00554461"/>
    <w:rsid w:val="0055593F"/>
    <w:rsid w:val="0056548C"/>
    <w:rsid w:val="005674F5"/>
    <w:rsid w:val="00572F96"/>
    <w:rsid w:val="0057364E"/>
    <w:rsid w:val="005745F5"/>
    <w:rsid w:val="00582B64"/>
    <w:rsid w:val="0058582E"/>
    <w:rsid w:val="00591E70"/>
    <w:rsid w:val="00593824"/>
    <w:rsid w:val="005952B1"/>
    <w:rsid w:val="005A1DA8"/>
    <w:rsid w:val="005A3154"/>
    <w:rsid w:val="005B3A46"/>
    <w:rsid w:val="005B7606"/>
    <w:rsid w:val="005B7C33"/>
    <w:rsid w:val="005C15BE"/>
    <w:rsid w:val="005C174D"/>
    <w:rsid w:val="005C78A6"/>
    <w:rsid w:val="005D11A8"/>
    <w:rsid w:val="005D1760"/>
    <w:rsid w:val="005D7284"/>
    <w:rsid w:val="005E29DE"/>
    <w:rsid w:val="005E4B2E"/>
    <w:rsid w:val="005E6638"/>
    <w:rsid w:val="005F6BE0"/>
    <w:rsid w:val="006004D7"/>
    <w:rsid w:val="0061246B"/>
    <w:rsid w:val="006243C7"/>
    <w:rsid w:val="0062673B"/>
    <w:rsid w:val="00627045"/>
    <w:rsid w:val="00636427"/>
    <w:rsid w:val="006437A6"/>
    <w:rsid w:val="00644EC9"/>
    <w:rsid w:val="0064720F"/>
    <w:rsid w:val="0065146E"/>
    <w:rsid w:val="0065258B"/>
    <w:rsid w:val="00653742"/>
    <w:rsid w:val="00672F9D"/>
    <w:rsid w:val="006741BE"/>
    <w:rsid w:val="00681CEF"/>
    <w:rsid w:val="00683ECE"/>
    <w:rsid w:val="00684146"/>
    <w:rsid w:val="00685395"/>
    <w:rsid w:val="006855AE"/>
    <w:rsid w:val="00691A5D"/>
    <w:rsid w:val="006974E2"/>
    <w:rsid w:val="006A5EAE"/>
    <w:rsid w:val="006A661B"/>
    <w:rsid w:val="006B1893"/>
    <w:rsid w:val="006B476A"/>
    <w:rsid w:val="006D3B22"/>
    <w:rsid w:val="006D70FB"/>
    <w:rsid w:val="006E4E13"/>
    <w:rsid w:val="006E5C94"/>
    <w:rsid w:val="006E5E20"/>
    <w:rsid w:val="006E7605"/>
    <w:rsid w:val="006F0318"/>
    <w:rsid w:val="006F1A84"/>
    <w:rsid w:val="006F2E97"/>
    <w:rsid w:val="007000D8"/>
    <w:rsid w:val="00737B60"/>
    <w:rsid w:val="007557EF"/>
    <w:rsid w:val="007642A3"/>
    <w:rsid w:val="00780E04"/>
    <w:rsid w:val="007839F4"/>
    <w:rsid w:val="007922F4"/>
    <w:rsid w:val="007A73E4"/>
    <w:rsid w:val="007B18D3"/>
    <w:rsid w:val="007C09A8"/>
    <w:rsid w:val="007C2031"/>
    <w:rsid w:val="007C4AD7"/>
    <w:rsid w:val="007D03F9"/>
    <w:rsid w:val="007D6A40"/>
    <w:rsid w:val="007E5EE8"/>
    <w:rsid w:val="007E7081"/>
    <w:rsid w:val="007E76A4"/>
    <w:rsid w:val="00801AAC"/>
    <w:rsid w:val="00802959"/>
    <w:rsid w:val="00817E0C"/>
    <w:rsid w:val="0082363F"/>
    <w:rsid w:val="008452C8"/>
    <w:rsid w:val="00862BC9"/>
    <w:rsid w:val="00863CEB"/>
    <w:rsid w:val="0087071F"/>
    <w:rsid w:val="00871E04"/>
    <w:rsid w:val="008724ED"/>
    <w:rsid w:val="0087638A"/>
    <w:rsid w:val="00880ABB"/>
    <w:rsid w:val="008824DB"/>
    <w:rsid w:val="00884CE9"/>
    <w:rsid w:val="00893E85"/>
    <w:rsid w:val="008A2D73"/>
    <w:rsid w:val="008C1696"/>
    <w:rsid w:val="008C2428"/>
    <w:rsid w:val="008C257A"/>
    <w:rsid w:val="008C2D85"/>
    <w:rsid w:val="008C652F"/>
    <w:rsid w:val="008D07DA"/>
    <w:rsid w:val="008D614E"/>
    <w:rsid w:val="008E0374"/>
    <w:rsid w:val="008E6DC6"/>
    <w:rsid w:val="008F4CDE"/>
    <w:rsid w:val="008F5263"/>
    <w:rsid w:val="00901294"/>
    <w:rsid w:val="00903841"/>
    <w:rsid w:val="00904F09"/>
    <w:rsid w:val="00905380"/>
    <w:rsid w:val="00905CED"/>
    <w:rsid w:val="0090771F"/>
    <w:rsid w:val="009134AC"/>
    <w:rsid w:val="00922D55"/>
    <w:rsid w:val="00932950"/>
    <w:rsid w:val="0094098B"/>
    <w:rsid w:val="00940EFC"/>
    <w:rsid w:val="00942F36"/>
    <w:rsid w:val="009431F5"/>
    <w:rsid w:val="00952223"/>
    <w:rsid w:val="00953B39"/>
    <w:rsid w:val="00972E2A"/>
    <w:rsid w:val="00977AB2"/>
    <w:rsid w:val="00980A65"/>
    <w:rsid w:val="00987E13"/>
    <w:rsid w:val="00993763"/>
    <w:rsid w:val="009A2591"/>
    <w:rsid w:val="009A4064"/>
    <w:rsid w:val="009A7F62"/>
    <w:rsid w:val="009E06BB"/>
    <w:rsid w:val="009F0FDC"/>
    <w:rsid w:val="009F50C8"/>
    <w:rsid w:val="00A07CA4"/>
    <w:rsid w:val="00A1796C"/>
    <w:rsid w:val="00A21E44"/>
    <w:rsid w:val="00A31CAB"/>
    <w:rsid w:val="00A32964"/>
    <w:rsid w:val="00A4065D"/>
    <w:rsid w:val="00A45731"/>
    <w:rsid w:val="00A56BDB"/>
    <w:rsid w:val="00A64364"/>
    <w:rsid w:val="00A717D5"/>
    <w:rsid w:val="00A803F7"/>
    <w:rsid w:val="00AB4B42"/>
    <w:rsid w:val="00AB5AD1"/>
    <w:rsid w:val="00AC35C7"/>
    <w:rsid w:val="00AC3FEA"/>
    <w:rsid w:val="00AD2FE4"/>
    <w:rsid w:val="00AD3320"/>
    <w:rsid w:val="00AF54C7"/>
    <w:rsid w:val="00AF7E3E"/>
    <w:rsid w:val="00B01FAF"/>
    <w:rsid w:val="00B03F33"/>
    <w:rsid w:val="00B156A3"/>
    <w:rsid w:val="00B16595"/>
    <w:rsid w:val="00B20A9D"/>
    <w:rsid w:val="00B21821"/>
    <w:rsid w:val="00B22EBC"/>
    <w:rsid w:val="00B233DD"/>
    <w:rsid w:val="00B233E8"/>
    <w:rsid w:val="00B24C28"/>
    <w:rsid w:val="00B256D0"/>
    <w:rsid w:val="00B32917"/>
    <w:rsid w:val="00B375D8"/>
    <w:rsid w:val="00B45D52"/>
    <w:rsid w:val="00B46C3A"/>
    <w:rsid w:val="00B61118"/>
    <w:rsid w:val="00B6754D"/>
    <w:rsid w:val="00B72ECE"/>
    <w:rsid w:val="00B76623"/>
    <w:rsid w:val="00BA1AE3"/>
    <w:rsid w:val="00BA2360"/>
    <w:rsid w:val="00BA62A4"/>
    <w:rsid w:val="00BA7246"/>
    <w:rsid w:val="00BB0622"/>
    <w:rsid w:val="00BB5F71"/>
    <w:rsid w:val="00BB6A4F"/>
    <w:rsid w:val="00BC5E81"/>
    <w:rsid w:val="00BC7CB2"/>
    <w:rsid w:val="00BD5C91"/>
    <w:rsid w:val="00BE1655"/>
    <w:rsid w:val="00BF2A91"/>
    <w:rsid w:val="00BF491C"/>
    <w:rsid w:val="00BF5BE2"/>
    <w:rsid w:val="00C004DE"/>
    <w:rsid w:val="00C0279F"/>
    <w:rsid w:val="00C106BA"/>
    <w:rsid w:val="00C26823"/>
    <w:rsid w:val="00C3031C"/>
    <w:rsid w:val="00C31184"/>
    <w:rsid w:val="00C37141"/>
    <w:rsid w:val="00C53ADA"/>
    <w:rsid w:val="00C57A50"/>
    <w:rsid w:val="00C60E68"/>
    <w:rsid w:val="00C7206B"/>
    <w:rsid w:val="00C720DC"/>
    <w:rsid w:val="00C746F6"/>
    <w:rsid w:val="00C77A84"/>
    <w:rsid w:val="00C84723"/>
    <w:rsid w:val="00C855D8"/>
    <w:rsid w:val="00C91858"/>
    <w:rsid w:val="00C96FE8"/>
    <w:rsid w:val="00CC3C31"/>
    <w:rsid w:val="00CC6CC2"/>
    <w:rsid w:val="00CD3355"/>
    <w:rsid w:val="00CE45B6"/>
    <w:rsid w:val="00CE7E71"/>
    <w:rsid w:val="00CF5ECD"/>
    <w:rsid w:val="00D01141"/>
    <w:rsid w:val="00D102D4"/>
    <w:rsid w:val="00D14BFE"/>
    <w:rsid w:val="00D2242C"/>
    <w:rsid w:val="00D27BEC"/>
    <w:rsid w:val="00D32030"/>
    <w:rsid w:val="00D35190"/>
    <w:rsid w:val="00D364C9"/>
    <w:rsid w:val="00D45262"/>
    <w:rsid w:val="00D45C24"/>
    <w:rsid w:val="00D534D2"/>
    <w:rsid w:val="00D54F29"/>
    <w:rsid w:val="00D578A1"/>
    <w:rsid w:val="00D60BA4"/>
    <w:rsid w:val="00D635DF"/>
    <w:rsid w:val="00D71893"/>
    <w:rsid w:val="00D71EF2"/>
    <w:rsid w:val="00D92CA2"/>
    <w:rsid w:val="00D94E4E"/>
    <w:rsid w:val="00D966CF"/>
    <w:rsid w:val="00DB7EA5"/>
    <w:rsid w:val="00DC2E3A"/>
    <w:rsid w:val="00DD6702"/>
    <w:rsid w:val="00DF2956"/>
    <w:rsid w:val="00E06D7D"/>
    <w:rsid w:val="00E133AD"/>
    <w:rsid w:val="00E14FFE"/>
    <w:rsid w:val="00E152E9"/>
    <w:rsid w:val="00E20137"/>
    <w:rsid w:val="00E279C2"/>
    <w:rsid w:val="00E31B5F"/>
    <w:rsid w:val="00E43343"/>
    <w:rsid w:val="00E50905"/>
    <w:rsid w:val="00E50C9A"/>
    <w:rsid w:val="00E5758B"/>
    <w:rsid w:val="00E77045"/>
    <w:rsid w:val="00E845AF"/>
    <w:rsid w:val="00E87B85"/>
    <w:rsid w:val="00E92946"/>
    <w:rsid w:val="00E94DDC"/>
    <w:rsid w:val="00EA5B96"/>
    <w:rsid w:val="00EA7381"/>
    <w:rsid w:val="00EC250F"/>
    <w:rsid w:val="00EE0706"/>
    <w:rsid w:val="00EE39C9"/>
    <w:rsid w:val="00EE43ED"/>
    <w:rsid w:val="00EE7D5D"/>
    <w:rsid w:val="00F02390"/>
    <w:rsid w:val="00F0561E"/>
    <w:rsid w:val="00F24FD3"/>
    <w:rsid w:val="00F254D9"/>
    <w:rsid w:val="00F271D0"/>
    <w:rsid w:val="00F33E0D"/>
    <w:rsid w:val="00F54062"/>
    <w:rsid w:val="00F550EF"/>
    <w:rsid w:val="00F56979"/>
    <w:rsid w:val="00F60EFE"/>
    <w:rsid w:val="00F61217"/>
    <w:rsid w:val="00F712D3"/>
    <w:rsid w:val="00F71E13"/>
    <w:rsid w:val="00F812DE"/>
    <w:rsid w:val="00F83783"/>
    <w:rsid w:val="00FA0E80"/>
    <w:rsid w:val="00FA1C03"/>
    <w:rsid w:val="00FA4081"/>
    <w:rsid w:val="00FA67C4"/>
    <w:rsid w:val="00FB2CFE"/>
    <w:rsid w:val="00FB3FF6"/>
    <w:rsid w:val="00FB73D0"/>
    <w:rsid w:val="00FC3231"/>
    <w:rsid w:val="00FC7B92"/>
    <w:rsid w:val="00FD279F"/>
    <w:rsid w:val="00FF5F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362EF9A9"/>
  <w15:docId w15:val="{14E80361-224E-46EA-B557-252053973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7BEC"/>
    <w:pPr>
      <w:bidi/>
    </w:pPr>
  </w:style>
  <w:style w:type="paragraph" w:styleId="Heading1">
    <w:name w:val="heading 1"/>
    <w:basedOn w:val="Normal"/>
    <w:next w:val="Normal"/>
    <w:link w:val="Heading1Char"/>
    <w:qFormat/>
    <w:rsid w:val="005C15BE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84CE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82363F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522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5222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845AF"/>
    <w:rPr>
      <w:color w:val="808080"/>
    </w:rPr>
  </w:style>
  <w:style w:type="paragraph" w:customStyle="1" w:styleId="Default">
    <w:name w:val="Default"/>
    <w:rsid w:val="00A45731"/>
    <w:pPr>
      <w:autoSpaceDE w:val="0"/>
      <w:autoSpaceDN w:val="0"/>
      <w:adjustRightInd w:val="0"/>
      <w:spacing w:after="0" w:line="240" w:lineRule="auto"/>
    </w:pPr>
    <w:rPr>
      <w:rFonts w:ascii="Verdana" w:eastAsia="Times New Roman" w:hAnsi="Verdana" w:cs="Verdan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8F5263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22D3"/>
  </w:style>
  <w:style w:type="paragraph" w:styleId="Footer">
    <w:name w:val="footer"/>
    <w:basedOn w:val="Normal"/>
    <w:link w:val="FooterChar"/>
    <w:uiPriority w:val="99"/>
    <w:unhideWhenUsed/>
    <w:rsid w:val="001A22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22D3"/>
  </w:style>
  <w:style w:type="paragraph" w:styleId="Caption">
    <w:name w:val="caption"/>
    <w:basedOn w:val="Normal"/>
    <w:next w:val="Normal"/>
    <w:uiPriority w:val="35"/>
    <w:unhideWhenUsed/>
    <w:qFormat/>
    <w:rsid w:val="00BC5E81"/>
    <w:pPr>
      <w:bidi w:val="0"/>
      <w:spacing w:line="240" w:lineRule="auto"/>
    </w:pPr>
    <w:rPr>
      <w:i/>
      <w:iCs/>
      <w:color w:val="1F497D" w:themeColor="text2"/>
      <w:sz w:val="18"/>
      <w:szCs w:val="18"/>
    </w:rPr>
  </w:style>
  <w:style w:type="table" w:customStyle="1" w:styleId="PlainTable51">
    <w:name w:val="Plain Table 51"/>
    <w:basedOn w:val="TableNormal"/>
    <w:uiPriority w:val="45"/>
    <w:rsid w:val="00BC5E8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5C15B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ListParagraphChar">
    <w:name w:val="List Paragraph Char"/>
    <w:link w:val="ListParagraph"/>
    <w:uiPriority w:val="34"/>
    <w:locked/>
    <w:rsid w:val="005C1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5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1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8E5BA1-D9B7-4A46-94B1-2C7B479CE9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4</TotalTime>
  <Pages>3</Pages>
  <Words>443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2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hp</cp:lastModifiedBy>
  <cp:revision>78</cp:revision>
  <cp:lastPrinted>2020-04-29T23:56:00Z</cp:lastPrinted>
  <dcterms:created xsi:type="dcterms:W3CDTF">2019-05-22T06:50:00Z</dcterms:created>
  <dcterms:modified xsi:type="dcterms:W3CDTF">2020-06-13T19:46:00Z</dcterms:modified>
</cp:coreProperties>
</file>